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3178" w:type="dxa"/>
        <w:tblLook w:val="04A0" w:firstRow="1" w:lastRow="0" w:firstColumn="1" w:lastColumn="0" w:noHBand="0" w:noVBand="1"/>
      </w:tblPr>
      <w:tblGrid>
        <w:gridCol w:w="5125"/>
        <w:gridCol w:w="1890"/>
        <w:gridCol w:w="1890"/>
        <w:gridCol w:w="720"/>
        <w:gridCol w:w="735"/>
        <w:gridCol w:w="2818"/>
      </w:tblGrid>
      <w:tr w:rsidR="00F037ED" w14:paraId="0251E467" w14:textId="77777777" w:rsidTr="001652FC">
        <w:tc>
          <w:tcPr>
            <w:tcW w:w="10360" w:type="dxa"/>
            <w:gridSpan w:val="5"/>
          </w:tcPr>
          <w:p w14:paraId="75D55602" w14:textId="2F1CFE53" w:rsidR="001652FC" w:rsidRDefault="003745A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ame of School: </w:t>
            </w:r>
            <w:r w:rsidR="00D67BA6">
              <w:rPr>
                <w:b/>
              </w:rPr>
              <w:t>VERITAS COLLEGE OF IROSIN</w:t>
            </w:r>
          </w:p>
          <w:p w14:paraId="14517C3F" w14:textId="404B0514" w:rsidR="00EF53F7" w:rsidRDefault="003745A4" w:rsidP="00EF53F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ddress: </w:t>
            </w:r>
            <w:r w:rsidR="00D67BA6">
              <w:rPr>
                <w:b/>
              </w:rPr>
              <w:t xml:space="preserve">San Julian, </w:t>
            </w:r>
            <w:proofErr w:type="spellStart"/>
            <w:r w:rsidR="00D67BA6">
              <w:rPr>
                <w:b/>
              </w:rPr>
              <w:t>Irosin</w:t>
            </w:r>
            <w:proofErr w:type="spellEnd"/>
            <w:r w:rsidR="00D67BA6">
              <w:rPr>
                <w:b/>
              </w:rPr>
              <w:t>, Sorsogon</w:t>
            </w:r>
          </w:p>
          <w:p w14:paraId="1518378F" w14:textId="386EA051" w:rsidR="00F037ED" w:rsidRDefault="003745A4" w:rsidP="00B30110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el. No: </w:t>
            </w:r>
            <w:proofErr w:type="gramStart"/>
            <w:r>
              <w:rPr>
                <w:b/>
              </w:rPr>
              <w:t xml:space="preserve">   </w:t>
            </w:r>
            <w:r w:rsidR="00B30110">
              <w:rPr>
                <w:b/>
              </w:rPr>
              <w:t>(</w:t>
            </w:r>
            <w:proofErr w:type="gramEnd"/>
            <w:r w:rsidR="00D67BA6">
              <w:rPr>
                <w:b/>
              </w:rPr>
              <w:t>09271813729</w:t>
            </w:r>
            <w:r w:rsidR="00B30110">
              <w:rPr>
                <w:b/>
              </w:rPr>
              <w:t>)</w:t>
            </w:r>
            <w:r>
              <w:rPr>
                <w:b/>
              </w:rPr>
              <w:t xml:space="preserve">                               </w:t>
            </w:r>
            <w:r w:rsidR="00A30892">
              <w:rPr>
                <w:b/>
              </w:rPr>
              <w:t xml:space="preserve">                 </w:t>
            </w:r>
            <w:r>
              <w:rPr>
                <w:b/>
              </w:rPr>
              <w:t xml:space="preserve">Email add: </w:t>
            </w:r>
            <w:r w:rsidR="00D67BA6">
              <w:rPr>
                <w:b/>
              </w:rPr>
              <w:t>maricarocana1992@</w:t>
            </w:r>
            <w:r w:rsidR="008E75D0">
              <w:rPr>
                <w:b/>
              </w:rPr>
              <w:t>gmail.com</w:t>
            </w:r>
          </w:p>
        </w:tc>
        <w:tc>
          <w:tcPr>
            <w:tcW w:w="2818" w:type="dxa"/>
          </w:tcPr>
          <w:p w14:paraId="5D18250A" w14:textId="77777777" w:rsidR="00F037ED" w:rsidRDefault="003745A4">
            <w:pPr>
              <w:spacing w:after="0" w:line="240" w:lineRule="auto"/>
            </w:pPr>
            <w:r>
              <w:rPr>
                <w:b/>
              </w:rPr>
              <w:t>CHEDRO:</w:t>
            </w:r>
            <w:r>
              <w:t xml:space="preserve"> Region V</w:t>
            </w:r>
          </w:p>
        </w:tc>
      </w:tr>
      <w:tr w:rsidR="00F037ED" w14:paraId="4A06D874" w14:textId="77777777" w:rsidTr="001652FC">
        <w:trPr>
          <w:trHeight w:val="538"/>
        </w:trPr>
        <w:tc>
          <w:tcPr>
            <w:tcW w:w="10360" w:type="dxa"/>
            <w:gridSpan w:val="5"/>
          </w:tcPr>
          <w:p w14:paraId="1AB3E8E2" w14:textId="77777777" w:rsidR="00F037ED" w:rsidRDefault="003745A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STP Component: </w:t>
            </w:r>
            <w:r w:rsidR="00B30110">
              <w:rPr>
                <w:b/>
              </w:rPr>
              <w:t>(</w:t>
            </w:r>
            <w:r w:rsidR="00505E36">
              <w:rPr>
                <w:b/>
              </w:rPr>
              <w:t xml:space="preserve">ROTC, </w:t>
            </w:r>
            <w:r w:rsidR="00E5796D">
              <w:rPr>
                <w:b/>
              </w:rPr>
              <w:t>CWTS</w:t>
            </w:r>
            <w:r w:rsidR="00056684">
              <w:rPr>
                <w:b/>
              </w:rPr>
              <w:t>,</w:t>
            </w:r>
            <w:r w:rsidR="0090587F">
              <w:rPr>
                <w:b/>
              </w:rPr>
              <w:t xml:space="preserve"> &amp; LTS</w:t>
            </w:r>
            <w:r w:rsidR="00B30110">
              <w:rPr>
                <w:b/>
              </w:rPr>
              <w:t>)</w:t>
            </w:r>
          </w:p>
        </w:tc>
        <w:tc>
          <w:tcPr>
            <w:tcW w:w="2818" w:type="dxa"/>
          </w:tcPr>
          <w:p w14:paraId="02F9F90E" w14:textId="77777777" w:rsidR="00EF53F7" w:rsidRDefault="003745A4" w:rsidP="001652FC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ate Evaluation</w:t>
            </w:r>
            <w:r w:rsidR="001652FC">
              <w:rPr>
                <w:b/>
              </w:rPr>
              <w:t>/Monitored:</w:t>
            </w:r>
          </w:p>
          <w:p w14:paraId="4AD43520" w14:textId="21E6126C" w:rsidR="00F037ED" w:rsidRDefault="00D67BA6" w:rsidP="00056684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uly 25,</w:t>
            </w:r>
            <w:r w:rsidR="002002B7">
              <w:rPr>
                <w:b/>
              </w:rPr>
              <w:t xml:space="preserve"> 202</w:t>
            </w:r>
            <w:r w:rsidR="000C726A">
              <w:rPr>
                <w:b/>
              </w:rPr>
              <w:t>4</w:t>
            </w:r>
          </w:p>
        </w:tc>
      </w:tr>
      <w:tr w:rsidR="00F037ED" w14:paraId="7C0D1942" w14:textId="77777777" w:rsidTr="001652FC">
        <w:tc>
          <w:tcPr>
            <w:tcW w:w="5125" w:type="dxa"/>
          </w:tcPr>
          <w:p w14:paraId="03AAC418" w14:textId="77777777" w:rsidR="00F037ED" w:rsidRDefault="003745A4">
            <w:pPr>
              <w:tabs>
                <w:tab w:val="left" w:pos="2692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Bases RA 9163 RA 10121, IP &amp; MORPHE</w:t>
            </w:r>
          </w:p>
        </w:tc>
        <w:tc>
          <w:tcPr>
            <w:tcW w:w="3780" w:type="dxa"/>
            <w:gridSpan w:val="2"/>
          </w:tcPr>
          <w:p w14:paraId="49317A0D" w14:textId="77777777" w:rsidR="00F037ED" w:rsidRDefault="003745A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Actual Situation</w:t>
            </w:r>
          </w:p>
        </w:tc>
        <w:tc>
          <w:tcPr>
            <w:tcW w:w="720" w:type="dxa"/>
          </w:tcPr>
          <w:p w14:paraId="0A241A72" w14:textId="77777777" w:rsidR="00F037ED" w:rsidRDefault="003745A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735" w:type="dxa"/>
          </w:tcPr>
          <w:p w14:paraId="26173319" w14:textId="77777777" w:rsidR="00F037ED" w:rsidRDefault="003745A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NC</w:t>
            </w:r>
          </w:p>
        </w:tc>
        <w:tc>
          <w:tcPr>
            <w:tcW w:w="2818" w:type="dxa"/>
          </w:tcPr>
          <w:p w14:paraId="63101BF3" w14:textId="77777777" w:rsidR="00F037ED" w:rsidRDefault="003745A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MARKS (S)</w:t>
            </w:r>
          </w:p>
        </w:tc>
      </w:tr>
      <w:tr w:rsidR="00645EF5" w14:paraId="4DA7FF5A" w14:textId="77777777" w:rsidTr="001652FC">
        <w:tc>
          <w:tcPr>
            <w:tcW w:w="5125" w:type="dxa"/>
          </w:tcPr>
          <w:p w14:paraId="1D8EECF8" w14:textId="77777777" w:rsidR="00645EF5" w:rsidRDefault="00645EF5" w:rsidP="00645EF5">
            <w:pPr>
              <w:tabs>
                <w:tab w:val="left" w:pos="2692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Summary:</w:t>
            </w:r>
          </w:p>
          <w:p w14:paraId="0F25A077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tabs>
                <w:tab w:val="left" w:pos="2692"/>
              </w:tabs>
              <w:spacing w:after="0" w:line="240" w:lineRule="auto"/>
              <w:rPr>
                <w:b/>
              </w:rPr>
            </w:pPr>
            <w:r>
              <w:rPr>
                <w:b/>
              </w:rPr>
              <w:t>Administration/ Director;</w:t>
            </w:r>
          </w:p>
          <w:p w14:paraId="3189BBD0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tabs>
                <w:tab w:val="left" w:pos="2692"/>
              </w:tabs>
              <w:spacing w:after="0" w:line="240" w:lineRule="auto"/>
            </w:pPr>
            <w:r>
              <w:t>Full Name/ Designation</w:t>
            </w:r>
          </w:p>
          <w:p w14:paraId="0BF6F873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tabs>
                <w:tab w:val="left" w:pos="2692"/>
              </w:tabs>
              <w:spacing w:after="0" w:line="240" w:lineRule="auto"/>
            </w:pPr>
            <w:r>
              <w:t>Field of Specialization</w:t>
            </w:r>
          </w:p>
          <w:p w14:paraId="1CA61E1C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tabs>
                <w:tab w:val="left" w:pos="2692"/>
              </w:tabs>
              <w:spacing w:after="0" w:line="240" w:lineRule="auto"/>
            </w:pPr>
            <w:r>
              <w:t>Years in NSTP as Director/Coordinator:</w:t>
            </w:r>
          </w:p>
          <w:p w14:paraId="2BDDD2D8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tabs>
                <w:tab w:val="left" w:pos="2692"/>
              </w:tabs>
              <w:spacing w:after="0" w:line="240" w:lineRule="auto"/>
            </w:pPr>
            <w:r>
              <w:t>Training Attended</w:t>
            </w:r>
          </w:p>
        </w:tc>
        <w:tc>
          <w:tcPr>
            <w:tcW w:w="3780" w:type="dxa"/>
            <w:gridSpan w:val="2"/>
          </w:tcPr>
          <w:p w14:paraId="77EE648F" w14:textId="77777777" w:rsidR="00645EF5" w:rsidRDefault="00645EF5" w:rsidP="00645EF5">
            <w:pPr>
              <w:spacing w:after="0" w:line="240" w:lineRule="auto"/>
            </w:pPr>
          </w:p>
        </w:tc>
        <w:tc>
          <w:tcPr>
            <w:tcW w:w="720" w:type="dxa"/>
          </w:tcPr>
          <w:p w14:paraId="0F94B5B7" w14:textId="77777777" w:rsidR="00645EF5" w:rsidRDefault="00645EF5" w:rsidP="00645EF5">
            <w:pPr>
              <w:spacing w:after="0" w:line="240" w:lineRule="auto"/>
              <w:jc w:val="center"/>
            </w:pPr>
          </w:p>
          <w:p w14:paraId="570BF962" w14:textId="77777777" w:rsidR="003F6B21" w:rsidRDefault="003F6B21" w:rsidP="00346274">
            <w:pPr>
              <w:spacing w:after="0" w:line="240" w:lineRule="auto"/>
              <w:jc w:val="center"/>
            </w:pPr>
          </w:p>
          <w:p w14:paraId="016AFE85" w14:textId="77777777" w:rsidR="003F6B21" w:rsidRDefault="003F6B21" w:rsidP="00346274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00B2E699" w14:textId="77777777" w:rsidR="00645EF5" w:rsidRDefault="00645EF5" w:rsidP="00645EF5">
            <w:pPr>
              <w:spacing w:after="0" w:line="240" w:lineRule="auto"/>
            </w:pPr>
          </w:p>
          <w:p w14:paraId="6A452A7C" w14:textId="77777777" w:rsidR="00346274" w:rsidRDefault="00346274" w:rsidP="00346274">
            <w:pPr>
              <w:spacing w:after="0" w:line="240" w:lineRule="auto"/>
              <w:jc w:val="center"/>
            </w:pPr>
          </w:p>
        </w:tc>
        <w:tc>
          <w:tcPr>
            <w:tcW w:w="2818" w:type="dxa"/>
          </w:tcPr>
          <w:p w14:paraId="7A7BD781" w14:textId="77777777" w:rsidR="00645EF5" w:rsidRDefault="00645EF5" w:rsidP="00645EF5">
            <w:pPr>
              <w:spacing w:after="0" w:line="240" w:lineRule="auto"/>
            </w:pPr>
          </w:p>
          <w:p w14:paraId="7C077C80" w14:textId="77777777" w:rsidR="00346274" w:rsidRDefault="00346274" w:rsidP="00645EF5">
            <w:pPr>
              <w:spacing w:after="0" w:line="240" w:lineRule="auto"/>
            </w:pPr>
            <w:r>
              <w:t>.</w:t>
            </w:r>
          </w:p>
          <w:p w14:paraId="46403874" w14:textId="77777777" w:rsidR="003F6B21" w:rsidRDefault="003F6B21" w:rsidP="00645EF5">
            <w:pPr>
              <w:spacing w:after="0" w:line="240" w:lineRule="auto"/>
            </w:pPr>
          </w:p>
          <w:p w14:paraId="28C2A105" w14:textId="77777777" w:rsidR="00645EF5" w:rsidRPr="00985FC5" w:rsidRDefault="00645EF5" w:rsidP="00346274">
            <w:pPr>
              <w:spacing w:after="0" w:line="240" w:lineRule="auto"/>
            </w:pPr>
          </w:p>
        </w:tc>
      </w:tr>
      <w:tr w:rsidR="00645EF5" w14:paraId="3ADE1141" w14:textId="77777777" w:rsidTr="001652FC">
        <w:trPr>
          <w:trHeight w:val="99"/>
        </w:trPr>
        <w:tc>
          <w:tcPr>
            <w:tcW w:w="5125" w:type="dxa"/>
          </w:tcPr>
          <w:p w14:paraId="40FC04EC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Office:</w:t>
            </w:r>
          </w:p>
          <w:p w14:paraId="1F55BAC9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With Functional Chart</w:t>
            </w:r>
          </w:p>
          <w:p w14:paraId="36EB7DD2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Office Table, Chairs, Board, Computers, Printers, etc.</w:t>
            </w:r>
          </w:p>
        </w:tc>
        <w:tc>
          <w:tcPr>
            <w:tcW w:w="3780" w:type="dxa"/>
            <w:gridSpan w:val="2"/>
          </w:tcPr>
          <w:p w14:paraId="0346C21A" w14:textId="77777777" w:rsidR="00645EF5" w:rsidRDefault="00645EF5" w:rsidP="00645EF5">
            <w:pPr>
              <w:spacing w:after="0" w:line="240" w:lineRule="auto"/>
            </w:pPr>
          </w:p>
        </w:tc>
        <w:tc>
          <w:tcPr>
            <w:tcW w:w="720" w:type="dxa"/>
          </w:tcPr>
          <w:p w14:paraId="4C9106A2" w14:textId="77777777" w:rsidR="007928BB" w:rsidRDefault="007928BB" w:rsidP="00645EF5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72B84E9D" w14:textId="77777777" w:rsidR="00E90788" w:rsidRDefault="00E90788" w:rsidP="00BF0413">
            <w:pPr>
              <w:spacing w:after="0" w:line="240" w:lineRule="auto"/>
              <w:jc w:val="center"/>
            </w:pPr>
          </w:p>
        </w:tc>
        <w:tc>
          <w:tcPr>
            <w:tcW w:w="2818" w:type="dxa"/>
          </w:tcPr>
          <w:p w14:paraId="23ACE51B" w14:textId="77777777" w:rsidR="00645EF5" w:rsidRDefault="00645EF5" w:rsidP="00645EF5"/>
        </w:tc>
      </w:tr>
      <w:tr w:rsidR="00645EF5" w14:paraId="4F9E638A" w14:textId="77777777" w:rsidTr="00C0080B">
        <w:trPr>
          <w:trHeight w:val="568"/>
        </w:trPr>
        <w:tc>
          <w:tcPr>
            <w:tcW w:w="5125" w:type="dxa"/>
          </w:tcPr>
          <w:p w14:paraId="7448B949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Faculty Members/ Years in NSTP Training Attended:</w:t>
            </w:r>
          </w:p>
        </w:tc>
        <w:tc>
          <w:tcPr>
            <w:tcW w:w="3780" w:type="dxa"/>
            <w:gridSpan w:val="2"/>
          </w:tcPr>
          <w:p w14:paraId="1B263C7C" w14:textId="77777777" w:rsidR="00645EF5" w:rsidRDefault="00D67BA6" w:rsidP="00A30892">
            <w:pPr>
              <w:spacing w:after="0" w:line="240" w:lineRule="auto"/>
              <w:jc w:val="center"/>
            </w:pPr>
            <w:r>
              <w:t>Jose A. Gomez</w:t>
            </w:r>
          </w:p>
          <w:p w14:paraId="69F34564" w14:textId="77777777" w:rsidR="00D67BA6" w:rsidRDefault="00D67BA6" w:rsidP="00A30892">
            <w:pPr>
              <w:spacing w:after="0" w:line="240" w:lineRule="auto"/>
              <w:jc w:val="center"/>
            </w:pPr>
            <w:r>
              <w:t>Maricar F. Oca</w:t>
            </w:r>
            <w:r>
              <w:rPr>
                <w:rFonts w:cstheme="minorHAnsi"/>
              </w:rPr>
              <w:t>ñ</w:t>
            </w:r>
            <w:r>
              <w:t>a</w:t>
            </w:r>
          </w:p>
          <w:p w14:paraId="24F91B16" w14:textId="4EA4992E" w:rsidR="00D67BA6" w:rsidRDefault="00D67BA6" w:rsidP="00A30892">
            <w:pPr>
              <w:spacing w:after="0" w:line="240" w:lineRule="auto"/>
              <w:jc w:val="center"/>
            </w:pPr>
            <w:r>
              <w:t xml:space="preserve">John Oliver G. </w:t>
            </w:r>
            <w:proofErr w:type="spellStart"/>
            <w:r>
              <w:t>Mimay</w:t>
            </w:r>
            <w:proofErr w:type="spellEnd"/>
          </w:p>
        </w:tc>
        <w:tc>
          <w:tcPr>
            <w:tcW w:w="720" w:type="dxa"/>
          </w:tcPr>
          <w:p w14:paraId="0390CE52" w14:textId="77777777" w:rsidR="00645EF5" w:rsidRDefault="00645EF5" w:rsidP="00C0080B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6547E386" w14:textId="77777777" w:rsidR="00645EF5" w:rsidRDefault="00645EF5" w:rsidP="00645EF5">
            <w:pPr>
              <w:spacing w:after="0" w:line="240" w:lineRule="auto"/>
            </w:pPr>
          </w:p>
        </w:tc>
        <w:tc>
          <w:tcPr>
            <w:tcW w:w="2818" w:type="dxa"/>
          </w:tcPr>
          <w:p w14:paraId="11F06D50" w14:textId="77777777" w:rsidR="00645EF5" w:rsidRDefault="00645EF5" w:rsidP="00645EF5">
            <w:pPr>
              <w:spacing w:after="0" w:line="240" w:lineRule="auto"/>
            </w:pPr>
          </w:p>
        </w:tc>
      </w:tr>
      <w:tr w:rsidR="00645EF5" w14:paraId="40C0ADFF" w14:textId="77777777" w:rsidTr="00E93259">
        <w:trPr>
          <w:trHeight w:val="323"/>
        </w:trPr>
        <w:tc>
          <w:tcPr>
            <w:tcW w:w="5125" w:type="dxa"/>
          </w:tcPr>
          <w:p w14:paraId="0A5D77EF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Instruction/Curriculum:</w:t>
            </w:r>
          </w:p>
          <w:p w14:paraId="3ECEB449" w14:textId="77777777" w:rsidR="00645EF5" w:rsidRDefault="00645EF5" w:rsidP="00645EF5">
            <w:pPr>
              <w:pStyle w:val="ListParagraph"/>
              <w:spacing w:after="0" w:line="240" w:lineRule="auto"/>
            </w:pPr>
            <w:r>
              <w:t>Must first offer the 25 hrs. common module to all NSTP students as prerequisite before any component is to be taken.</w:t>
            </w:r>
          </w:p>
          <w:p w14:paraId="1AE731A8" w14:textId="77777777" w:rsidR="00645EF5" w:rsidRDefault="00645EF5" w:rsidP="00645EF5">
            <w:pPr>
              <w:pStyle w:val="ListParagraph"/>
              <w:spacing w:after="0" w:line="240" w:lineRule="auto"/>
            </w:pPr>
            <w:r>
              <w:t xml:space="preserve">Institution may offer NSTP components which the students have the flexibility to </w:t>
            </w:r>
            <w:proofErr w:type="spellStart"/>
            <w:r>
              <w:t>chose</w:t>
            </w:r>
            <w:proofErr w:type="spellEnd"/>
            <w:r>
              <w:t xml:space="preserve"> their field of interest. It is taken in two semesters equivalent to 6 </w:t>
            </w:r>
            <w:proofErr w:type="gramStart"/>
            <w:r>
              <w:t>units(</w:t>
            </w:r>
            <w:proofErr w:type="gramEnd"/>
            <w:r w:rsidR="001F5A4D">
              <w:t>first sem.</w:t>
            </w:r>
            <w:r w:rsidR="00D14966">
              <w:t xml:space="preserve"> 3 units </w:t>
            </w:r>
            <w:r>
              <w:t>second sem. 3 units)</w:t>
            </w:r>
          </w:p>
          <w:p w14:paraId="3268CB68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Self- awareness and value Dev.        7hrs.</w:t>
            </w:r>
          </w:p>
          <w:p w14:paraId="7950124B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Leadership Training                             7 hrs.</w:t>
            </w:r>
          </w:p>
          <w:p w14:paraId="0FDACC52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Dimension of Dev.                               15 hrs.</w:t>
            </w:r>
          </w:p>
          <w:p w14:paraId="57DD300B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Literacy and Numeracy Skills**</w:t>
            </w:r>
          </w:p>
          <w:p w14:paraId="5B88F00F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lastRenderedPageBreak/>
              <w:t xml:space="preserve">Community Exposure/ Agency </w:t>
            </w:r>
            <w:proofErr w:type="gramStart"/>
            <w:r>
              <w:t>Visit  10</w:t>
            </w:r>
            <w:proofErr w:type="gramEnd"/>
            <w:r>
              <w:t>hrs.</w:t>
            </w:r>
          </w:p>
          <w:p w14:paraId="2F6E5607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Community needs Assessment            8hrs.</w:t>
            </w:r>
          </w:p>
          <w:p w14:paraId="36E71792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Community Services                             32hrs.</w:t>
            </w:r>
          </w:p>
          <w:p w14:paraId="5A800B63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Program Evaluation                                4hrs.</w:t>
            </w:r>
          </w:p>
          <w:p w14:paraId="7D41BC83" w14:textId="77777777" w:rsidR="00645EF5" w:rsidRDefault="00645EF5" w:rsidP="00645EF5">
            <w:pPr>
              <w:spacing w:after="0" w:line="240" w:lineRule="auto"/>
            </w:pPr>
          </w:p>
          <w:p w14:paraId="5DE9EED7" w14:textId="77777777" w:rsidR="00645EF5" w:rsidRDefault="00645EF5" w:rsidP="00645EF5">
            <w:pPr>
              <w:spacing w:after="0" w:line="240" w:lineRule="auto"/>
              <w:ind w:left="1080"/>
            </w:pPr>
            <w:r>
              <w:t>Total                                                         83hrs</w:t>
            </w:r>
          </w:p>
        </w:tc>
        <w:tc>
          <w:tcPr>
            <w:tcW w:w="3780" w:type="dxa"/>
            <w:gridSpan w:val="2"/>
          </w:tcPr>
          <w:p w14:paraId="727C94AE" w14:textId="77777777" w:rsidR="00584A48" w:rsidRDefault="002621F5" w:rsidP="00645EF5">
            <w:pPr>
              <w:spacing w:after="0" w:line="240" w:lineRule="auto"/>
            </w:pPr>
            <w:r>
              <w:lastRenderedPageBreak/>
              <w:t>(Fill in the Revised Course syllabi for NSTP 1 and 2)</w:t>
            </w:r>
          </w:p>
        </w:tc>
        <w:tc>
          <w:tcPr>
            <w:tcW w:w="720" w:type="dxa"/>
            <w:vAlign w:val="center"/>
          </w:tcPr>
          <w:p w14:paraId="3060CA9A" w14:textId="77777777" w:rsidR="00D14966" w:rsidRDefault="00D14966" w:rsidP="00E93259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0C49454C" w14:textId="77777777" w:rsidR="00645EF5" w:rsidRDefault="00645EF5" w:rsidP="00E90788">
            <w:pPr>
              <w:spacing w:after="0" w:line="240" w:lineRule="auto"/>
              <w:jc w:val="center"/>
            </w:pPr>
          </w:p>
        </w:tc>
        <w:tc>
          <w:tcPr>
            <w:tcW w:w="2818" w:type="dxa"/>
          </w:tcPr>
          <w:p w14:paraId="71F435CB" w14:textId="77777777" w:rsidR="00645EF5" w:rsidRDefault="00645EF5" w:rsidP="00D14966">
            <w:pPr>
              <w:spacing w:after="0" w:line="240" w:lineRule="auto"/>
            </w:pPr>
          </w:p>
        </w:tc>
      </w:tr>
      <w:tr w:rsidR="00645EF5" w14:paraId="66C3CF57" w14:textId="77777777" w:rsidTr="001652FC">
        <w:tc>
          <w:tcPr>
            <w:tcW w:w="5125" w:type="dxa"/>
          </w:tcPr>
          <w:p w14:paraId="3ADFF637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Insurance</w:t>
            </w:r>
          </w:p>
          <w:p w14:paraId="3CF56902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Group Insurance for Health and Accident</w:t>
            </w:r>
          </w:p>
          <w:p w14:paraId="2DCA4114" w14:textId="77777777" w:rsidR="00645EF5" w:rsidRDefault="00645EF5" w:rsidP="00645EF5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Provider: Name of Company</w:t>
            </w:r>
          </w:p>
        </w:tc>
        <w:tc>
          <w:tcPr>
            <w:tcW w:w="3780" w:type="dxa"/>
            <w:gridSpan w:val="2"/>
          </w:tcPr>
          <w:p w14:paraId="432F5D74" w14:textId="3D2C0BE2" w:rsidR="00F04124" w:rsidRDefault="002621F5" w:rsidP="00645EF5">
            <w:pPr>
              <w:spacing w:after="0" w:line="240" w:lineRule="auto"/>
            </w:pPr>
            <w:r>
              <w:t>(Indicate the</w:t>
            </w:r>
            <w:r w:rsidR="000C726A">
              <w:t xml:space="preserve"> </w:t>
            </w:r>
            <w:r>
              <w:t xml:space="preserve">name </w:t>
            </w:r>
            <w:proofErr w:type="gramStart"/>
            <w:r>
              <w:t>of  Insurance</w:t>
            </w:r>
            <w:proofErr w:type="gramEnd"/>
            <w:r>
              <w:t xml:space="preserve"> company/provider)</w:t>
            </w:r>
          </w:p>
        </w:tc>
        <w:tc>
          <w:tcPr>
            <w:tcW w:w="720" w:type="dxa"/>
          </w:tcPr>
          <w:p w14:paraId="0B210608" w14:textId="77777777" w:rsidR="00645EF5" w:rsidRDefault="00645EF5" w:rsidP="00731B3E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0CF1210C" w14:textId="77777777" w:rsidR="00645EF5" w:rsidRPr="006A041D" w:rsidRDefault="00645EF5" w:rsidP="00645EF5">
            <w:pPr>
              <w:spacing w:after="0" w:line="240" w:lineRule="auto"/>
              <w:rPr>
                <w:i/>
              </w:rPr>
            </w:pPr>
          </w:p>
        </w:tc>
        <w:tc>
          <w:tcPr>
            <w:tcW w:w="2818" w:type="dxa"/>
          </w:tcPr>
          <w:p w14:paraId="198D8F6C" w14:textId="77777777" w:rsidR="00645EF5" w:rsidRDefault="00645EF5" w:rsidP="00645EF5">
            <w:pPr>
              <w:spacing w:after="0" w:line="240" w:lineRule="auto"/>
            </w:pPr>
          </w:p>
        </w:tc>
      </w:tr>
      <w:tr w:rsidR="000A2F27" w14:paraId="393A6E31" w14:textId="77777777" w:rsidTr="00E93259">
        <w:trPr>
          <w:trHeight w:val="547"/>
        </w:trPr>
        <w:tc>
          <w:tcPr>
            <w:tcW w:w="5125" w:type="dxa"/>
          </w:tcPr>
          <w:p w14:paraId="00F623C9" w14:textId="77777777" w:rsidR="000A2F27" w:rsidRDefault="000A2F27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Provider of the NSTP Training</w:t>
            </w:r>
          </w:p>
          <w:p w14:paraId="7DC78E10" w14:textId="77777777" w:rsidR="000A2F27" w:rsidRDefault="00505E36" w:rsidP="00346274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>ROTC</w:t>
            </w:r>
          </w:p>
        </w:tc>
        <w:tc>
          <w:tcPr>
            <w:tcW w:w="3780" w:type="dxa"/>
            <w:gridSpan w:val="2"/>
          </w:tcPr>
          <w:p w14:paraId="6BA1F6EB" w14:textId="72BE8451" w:rsidR="000A2F27" w:rsidRPr="00E93259" w:rsidRDefault="00A30892" w:rsidP="00A30892">
            <w:pPr>
              <w:pStyle w:val="ListParagraph"/>
              <w:spacing w:after="0" w:line="240" w:lineRule="auto"/>
              <w:ind w:left="450"/>
              <w:jc w:val="center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(Name of </w:t>
            </w:r>
            <w:r w:rsidR="001248A3">
              <w:rPr>
                <w:rFonts w:ascii="Arial Narrow" w:hAnsi="Arial Narrow"/>
              </w:rPr>
              <w:t>Training</w:t>
            </w:r>
            <w:r>
              <w:rPr>
                <w:rFonts w:ascii="Arial Narrow" w:hAnsi="Arial Narrow"/>
              </w:rPr>
              <w:t xml:space="preserve"> Provider)</w:t>
            </w:r>
          </w:p>
        </w:tc>
        <w:tc>
          <w:tcPr>
            <w:tcW w:w="720" w:type="dxa"/>
            <w:vAlign w:val="center"/>
          </w:tcPr>
          <w:p w14:paraId="3F8A8B89" w14:textId="77777777" w:rsidR="000A2F27" w:rsidRDefault="000A2F27" w:rsidP="00E93259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4117CB7B" w14:textId="77777777" w:rsidR="000A2F27" w:rsidRDefault="000A2F27" w:rsidP="00645EF5">
            <w:pPr>
              <w:spacing w:after="0" w:line="240" w:lineRule="auto"/>
            </w:pPr>
          </w:p>
        </w:tc>
        <w:tc>
          <w:tcPr>
            <w:tcW w:w="2818" w:type="dxa"/>
          </w:tcPr>
          <w:p w14:paraId="48E5F6D0" w14:textId="77777777" w:rsidR="000A2F27" w:rsidRDefault="000A2F27" w:rsidP="00645EF5">
            <w:pPr>
              <w:spacing w:after="0" w:line="240" w:lineRule="auto"/>
            </w:pPr>
          </w:p>
        </w:tc>
      </w:tr>
      <w:tr w:rsidR="009A554E" w14:paraId="469E6DAF" w14:textId="77777777" w:rsidTr="001652FC">
        <w:trPr>
          <w:trHeight w:val="195"/>
        </w:trPr>
        <w:tc>
          <w:tcPr>
            <w:tcW w:w="5125" w:type="dxa"/>
            <w:vMerge w:val="restart"/>
          </w:tcPr>
          <w:p w14:paraId="11A22578" w14:textId="77777777" w:rsidR="009A554E" w:rsidRDefault="009A554E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Enrollment</w:t>
            </w:r>
          </w:p>
          <w:p w14:paraId="14843401" w14:textId="77777777" w:rsidR="009A554E" w:rsidRPr="009A554E" w:rsidRDefault="00C76109" w:rsidP="00346274">
            <w:pPr>
              <w:pStyle w:val="ListParagraph"/>
              <w:spacing w:after="0" w:line="240" w:lineRule="auto"/>
            </w:pPr>
            <w:r>
              <w:t>CWTS (2</w:t>
            </w:r>
            <w:r w:rsidRPr="00C76109">
              <w:rPr>
                <w:vertAlign w:val="superscript"/>
              </w:rPr>
              <w:t>nd</w:t>
            </w:r>
            <w:r>
              <w:t xml:space="preserve"> Sem.</w:t>
            </w:r>
            <w:r w:rsidR="009A554E" w:rsidRPr="009A554E">
              <w:t>)</w:t>
            </w:r>
          </w:p>
          <w:p w14:paraId="2ECBC1D0" w14:textId="77777777" w:rsidR="009A554E" w:rsidRPr="009A554E" w:rsidRDefault="009A554E" w:rsidP="00731B3E">
            <w:pPr>
              <w:pStyle w:val="ListParagraph"/>
              <w:spacing w:after="0" w:line="240" w:lineRule="auto"/>
            </w:pPr>
            <w:r w:rsidRPr="009A554E">
              <w:t xml:space="preserve">LTS </w:t>
            </w:r>
            <w:r w:rsidR="00C76109">
              <w:t>(2</w:t>
            </w:r>
            <w:r w:rsidR="00C76109" w:rsidRPr="00C76109">
              <w:rPr>
                <w:vertAlign w:val="superscript"/>
              </w:rPr>
              <w:t>nd</w:t>
            </w:r>
            <w:r w:rsidR="00C76109">
              <w:t xml:space="preserve"> Sem.</w:t>
            </w:r>
            <w:r w:rsidRPr="009A554E">
              <w:t>)</w:t>
            </w:r>
          </w:p>
          <w:p w14:paraId="59D70BEC" w14:textId="77777777" w:rsidR="009A554E" w:rsidRPr="00731B3E" w:rsidRDefault="009A554E" w:rsidP="00731B3E">
            <w:pPr>
              <w:pStyle w:val="ListParagraph"/>
              <w:spacing w:after="0" w:line="240" w:lineRule="auto"/>
              <w:rPr>
                <w:b/>
              </w:rPr>
            </w:pPr>
            <w:r w:rsidRPr="009A554E">
              <w:t>ROTC (</w:t>
            </w:r>
            <w:r w:rsidR="00C76109">
              <w:t>2</w:t>
            </w:r>
            <w:r w:rsidR="00C76109" w:rsidRPr="00C76109">
              <w:rPr>
                <w:vertAlign w:val="superscript"/>
              </w:rPr>
              <w:t>nd</w:t>
            </w:r>
            <w:r w:rsidR="00C76109">
              <w:t xml:space="preserve"> Sem.</w:t>
            </w:r>
            <w:r w:rsidRPr="009A554E">
              <w:t>)</w:t>
            </w:r>
          </w:p>
        </w:tc>
        <w:tc>
          <w:tcPr>
            <w:tcW w:w="1890" w:type="dxa"/>
          </w:tcPr>
          <w:p w14:paraId="29F141E4" w14:textId="77777777" w:rsidR="009A554E" w:rsidRDefault="009A554E" w:rsidP="00645EF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Male</w:t>
            </w:r>
          </w:p>
        </w:tc>
        <w:tc>
          <w:tcPr>
            <w:tcW w:w="1890" w:type="dxa"/>
          </w:tcPr>
          <w:p w14:paraId="2779838C" w14:textId="77777777" w:rsidR="009A554E" w:rsidRDefault="009A554E" w:rsidP="00645EF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Female</w:t>
            </w:r>
          </w:p>
        </w:tc>
        <w:tc>
          <w:tcPr>
            <w:tcW w:w="720" w:type="dxa"/>
            <w:vMerge w:val="restart"/>
          </w:tcPr>
          <w:p w14:paraId="7BB862C7" w14:textId="77777777" w:rsidR="009A554E" w:rsidRDefault="009A554E" w:rsidP="00731B3E">
            <w:pPr>
              <w:spacing w:after="0" w:line="240" w:lineRule="auto"/>
              <w:jc w:val="center"/>
            </w:pPr>
          </w:p>
          <w:p w14:paraId="6BB27316" w14:textId="77777777" w:rsidR="009A554E" w:rsidRDefault="009A554E" w:rsidP="00731B3E">
            <w:pPr>
              <w:spacing w:after="0" w:line="240" w:lineRule="auto"/>
              <w:jc w:val="center"/>
            </w:pPr>
          </w:p>
        </w:tc>
        <w:tc>
          <w:tcPr>
            <w:tcW w:w="735" w:type="dxa"/>
            <w:vMerge w:val="restart"/>
          </w:tcPr>
          <w:p w14:paraId="37F60A81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2818" w:type="dxa"/>
            <w:vMerge w:val="restart"/>
          </w:tcPr>
          <w:p w14:paraId="74FDC5E9" w14:textId="77777777" w:rsidR="009A554E" w:rsidRDefault="009A554E" w:rsidP="00645EF5">
            <w:pPr>
              <w:spacing w:after="0" w:line="240" w:lineRule="auto"/>
            </w:pPr>
          </w:p>
        </w:tc>
      </w:tr>
      <w:tr w:rsidR="009A554E" w14:paraId="464202EC" w14:textId="77777777" w:rsidTr="001652FC">
        <w:trPr>
          <w:trHeight w:val="85"/>
        </w:trPr>
        <w:tc>
          <w:tcPr>
            <w:tcW w:w="5125" w:type="dxa"/>
            <w:vMerge/>
          </w:tcPr>
          <w:p w14:paraId="46E2BE19" w14:textId="77777777" w:rsidR="009A554E" w:rsidRDefault="009A554E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</w:p>
        </w:tc>
        <w:tc>
          <w:tcPr>
            <w:tcW w:w="1890" w:type="dxa"/>
          </w:tcPr>
          <w:p w14:paraId="03A391AA" w14:textId="77777777" w:rsidR="009A554E" w:rsidRDefault="009A554E" w:rsidP="00914CF7">
            <w:pPr>
              <w:spacing w:after="0" w:line="240" w:lineRule="auto"/>
              <w:jc w:val="center"/>
            </w:pPr>
          </w:p>
        </w:tc>
        <w:tc>
          <w:tcPr>
            <w:tcW w:w="1890" w:type="dxa"/>
          </w:tcPr>
          <w:p w14:paraId="3517CC4C" w14:textId="77777777" w:rsidR="009A554E" w:rsidRDefault="009A554E" w:rsidP="00914CF7">
            <w:pPr>
              <w:spacing w:after="0" w:line="240" w:lineRule="auto"/>
              <w:jc w:val="center"/>
            </w:pPr>
          </w:p>
        </w:tc>
        <w:tc>
          <w:tcPr>
            <w:tcW w:w="720" w:type="dxa"/>
            <w:vMerge/>
          </w:tcPr>
          <w:p w14:paraId="6D055985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735" w:type="dxa"/>
            <w:vMerge/>
          </w:tcPr>
          <w:p w14:paraId="01484253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2818" w:type="dxa"/>
            <w:vMerge/>
          </w:tcPr>
          <w:p w14:paraId="4C251922" w14:textId="77777777" w:rsidR="009A554E" w:rsidRDefault="009A554E" w:rsidP="00645EF5">
            <w:pPr>
              <w:spacing w:after="0" w:line="240" w:lineRule="auto"/>
            </w:pPr>
          </w:p>
        </w:tc>
      </w:tr>
      <w:tr w:rsidR="009A554E" w14:paraId="4E9D11F5" w14:textId="77777777" w:rsidTr="00731B3E">
        <w:trPr>
          <w:trHeight w:val="219"/>
        </w:trPr>
        <w:tc>
          <w:tcPr>
            <w:tcW w:w="5125" w:type="dxa"/>
            <w:vMerge/>
          </w:tcPr>
          <w:p w14:paraId="6D76E74E" w14:textId="77777777" w:rsidR="009A554E" w:rsidRDefault="009A554E" w:rsidP="00645EF5">
            <w:pPr>
              <w:pStyle w:val="ListParagraph"/>
              <w:spacing w:after="0" w:line="240" w:lineRule="auto"/>
              <w:rPr>
                <w:b/>
              </w:rPr>
            </w:pPr>
          </w:p>
        </w:tc>
        <w:tc>
          <w:tcPr>
            <w:tcW w:w="1890" w:type="dxa"/>
          </w:tcPr>
          <w:p w14:paraId="059497CC" w14:textId="49ECC2D1" w:rsidR="009A554E" w:rsidRDefault="00D67BA6" w:rsidP="00914CF7">
            <w:pPr>
              <w:spacing w:after="0" w:line="240" w:lineRule="auto"/>
              <w:jc w:val="center"/>
            </w:pPr>
            <w:r>
              <w:t>46</w:t>
            </w:r>
          </w:p>
        </w:tc>
        <w:tc>
          <w:tcPr>
            <w:tcW w:w="1890" w:type="dxa"/>
          </w:tcPr>
          <w:p w14:paraId="30901559" w14:textId="60A13359" w:rsidR="009A554E" w:rsidRDefault="00D67BA6" w:rsidP="00914CF7">
            <w:pPr>
              <w:spacing w:after="0" w:line="240" w:lineRule="auto"/>
              <w:jc w:val="center"/>
            </w:pPr>
            <w:r>
              <w:t>111</w:t>
            </w:r>
          </w:p>
        </w:tc>
        <w:tc>
          <w:tcPr>
            <w:tcW w:w="720" w:type="dxa"/>
            <w:vMerge/>
          </w:tcPr>
          <w:p w14:paraId="228FBF91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735" w:type="dxa"/>
            <w:vMerge/>
          </w:tcPr>
          <w:p w14:paraId="7FB4D50B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2818" w:type="dxa"/>
            <w:vMerge/>
          </w:tcPr>
          <w:p w14:paraId="575E101D" w14:textId="77777777" w:rsidR="009A554E" w:rsidRDefault="009A554E" w:rsidP="00645EF5">
            <w:pPr>
              <w:spacing w:after="0" w:line="240" w:lineRule="auto"/>
            </w:pPr>
          </w:p>
        </w:tc>
      </w:tr>
      <w:tr w:rsidR="009A554E" w14:paraId="53EA56A8" w14:textId="77777777" w:rsidTr="00731B3E">
        <w:trPr>
          <w:trHeight w:val="219"/>
        </w:trPr>
        <w:tc>
          <w:tcPr>
            <w:tcW w:w="5125" w:type="dxa"/>
            <w:vMerge/>
          </w:tcPr>
          <w:p w14:paraId="7AC6D3A5" w14:textId="77777777" w:rsidR="009A554E" w:rsidRDefault="009A554E" w:rsidP="00645EF5">
            <w:pPr>
              <w:pStyle w:val="ListParagraph"/>
              <w:spacing w:after="0" w:line="240" w:lineRule="auto"/>
              <w:rPr>
                <w:b/>
              </w:rPr>
            </w:pPr>
          </w:p>
        </w:tc>
        <w:tc>
          <w:tcPr>
            <w:tcW w:w="1890" w:type="dxa"/>
          </w:tcPr>
          <w:p w14:paraId="38B25382" w14:textId="77777777" w:rsidR="009A554E" w:rsidRPr="00914CF7" w:rsidRDefault="009A554E" w:rsidP="00914CF7">
            <w:pPr>
              <w:spacing w:after="0" w:line="240" w:lineRule="auto"/>
              <w:jc w:val="center"/>
              <w:rPr>
                <w:sz w:val="24"/>
              </w:rPr>
            </w:pPr>
          </w:p>
        </w:tc>
        <w:tc>
          <w:tcPr>
            <w:tcW w:w="1890" w:type="dxa"/>
          </w:tcPr>
          <w:p w14:paraId="2C3A71BA" w14:textId="77777777" w:rsidR="009A554E" w:rsidRDefault="009A554E" w:rsidP="00914CF7">
            <w:pPr>
              <w:spacing w:after="0" w:line="240" w:lineRule="auto"/>
              <w:jc w:val="center"/>
            </w:pPr>
          </w:p>
        </w:tc>
        <w:tc>
          <w:tcPr>
            <w:tcW w:w="720" w:type="dxa"/>
            <w:vMerge/>
          </w:tcPr>
          <w:p w14:paraId="5929BBB2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735" w:type="dxa"/>
            <w:vMerge/>
          </w:tcPr>
          <w:p w14:paraId="31126E50" w14:textId="77777777" w:rsidR="009A554E" w:rsidRDefault="009A554E" w:rsidP="00645EF5">
            <w:pPr>
              <w:spacing w:after="0" w:line="240" w:lineRule="auto"/>
            </w:pPr>
          </w:p>
        </w:tc>
        <w:tc>
          <w:tcPr>
            <w:tcW w:w="2818" w:type="dxa"/>
            <w:vMerge/>
          </w:tcPr>
          <w:p w14:paraId="2B1EB3F4" w14:textId="77777777" w:rsidR="009A554E" w:rsidRDefault="009A554E" w:rsidP="00645EF5">
            <w:pPr>
              <w:spacing w:after="0" w:line="240" w:lineRule="auto"/>
            </w:pPr>
          </w:p>
        </w:tc>
      </w:tr>
      <w:tr w:rsidR="00645EF5" w14:paraId="0DC49F07" w14:textId="77777777" w:rsidTr="001652FC">
        <w:trPr>
          <w:trHeight w:val="332"/>
        </w:trPr>
        <w:tc>
          <w:tcPr>
            <w:tcW w:w="5125" w:type="dxa"/>
          </w:tcPr>
          <w:p w14:paraId="600B3BA7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Tuition fee</w:t>
            </w:r>
          </w:p>
        </w:tc>
        <w:tc>
          <w:tcPr>
            <w:tcW w:w="3780" w:type="dxa"/>
            <w:gridSpan w:val="2"/>
          </w:tcPr>
          <w:p w14:paraId="29FC6098" w14:textId="77777777" w:rsidR="00645EF5" w:rsidRDefault="00645EF5" w:rsidP="0099666F">
            <w:pPr>
              <w:spacing w:after="0" w:line="240" w:lineRule="auto"/>
            </w:pPr>
            <w:r>
              <w:t>NSTP</w:t>
            </w:r>
            <w:r w:rsidR="000A2F27">
              <w:t xml:space="preserve"> tuition is paid at (50</w:t>
            </w:r>
            <w:r>
              <w:t xml:space="preserve">%) </w:t>
            </w:r>
            <w:r w:rsidR="000A2F27">
              <w:t>of</w:t>
            </w:r>
            <w:r w:rsidR="00B30110">
              <w:t xml:space="preserve"> the R</w:t>
            </w:r>
            <w:r w:rsidR="000A2F27">
              <w:t>egular rate</w:t>
            </w:r>
            <w:r w:rsidR="00B30110">
              <w:t xml:space="preserve"> =</w:t>
            </w:r>
          </w:p>
          <w:p w14:paraId="52126269" w14:textId="0852971A" w:rsidR="000A2F27" w:rsidRPr="00267BCA" w:rsidRDefault="00052C62" w:rsidP="0099666F">
            <w:pPr>
              <w:spacing w:after="0" w:line="240" w:lineRule="auto"/>
              <w:rPr>
                <w:lang w:val="en-PH"/>
              </w:rPr>
            </w:pPr>
            <w:r>
              <w:t xml:space="preserve">NSTP = </w:t>
            </w:r>
            <w:proofErr w:type="spellStart"/>
            <w:r w:rsidR="00D67BA6">
              <w:t>Php</w:t>
            </w:r>
            <w:proofErr w:type="spellEnd"/>
            <w:r w:rsidR="00D67BA6">
              <w:t xml:space="preserve"> 450.00</w:t>
            </w:r>
          </w:p>
        </w:tc>
        <w:tc>
          <w:tcPr>
            <w:tcW w:w="720" w:type="dxa"/>
          </w:tcPr>
          <w:p w14:paraId="26564304" w14:textId="77777777" w:rsidR="00645EF5" w:rsidRDefault="00645EF5" w:rsidP="00CE23D1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5655C75E" w14:textId="77777777" w:rsidR="00CE23D1" w:rsidRDefault="00CE23D1" w:rsidP="00645EF5">
            <w:pPr>
              <w:spacing w:after="0" w:line="240" w:lineRule="auto"/>
            </w:pPr>
          </w:p>
        </w:tc>
        <w:tc>
          <w:tcPr>
            <w:tcW w:w="2818" w:type="dxa"/>
          </w:tcPr>
          <w:p w14:paraId="33CE55F6" w14:textId="77777777" w:rsidR="00CE23D1" w:rsidRDefault="00CE23D1" w:rsidP="00645EF5">
            <w:pPr>
              <w:spacing w:after="0" w:line="240" w:lineRule="auto"/>
            </w:pPr>
          </w:p>
        </w:tc>
      </w:tr>
      <w:tr w:rsidR="00645EF5" w14:paraId="18DEF7B6" w14:textId="77777777" w:rsidTr="00886DE5">
        <w:trPr>
          <w:trHeight w:val="2128"/>
        </w:trPr>
        <w:tc>
          <w:tcPr>
            <w:tcW w:w="5125" w:type="dxa"/>
          </w:tcPr>
          <w:p w14:paraId="4B158F28" w14:textId="77777777" w:rsidR="00645EF5" w:rsidRDefault="00645EF5" w:rsidP="00645EF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b/>
              </w:rPr>
            </w:pPr>
            <w:r>
              <w:rPr>
                <w:b/>
              </w:rPr>
              <w:t>Reports</w:t>
            </w:r>
          </w:p>
          <w:p w14:paraId="1521D38A" w14:textId="77777777" w:rsidR="004E4CCA" w:rsidRDefault="00645EF5" w:rsidP="00E90788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Work and Financial</w:t>
            </w:r>
            <w:r w:rsidR="00E90788">
              <w:t xml:space="preserve"> Plan</w:t>
            </w:r>
          </w:p>
          <w:p w14:paraId="4DBD1F16" w14:textId="77777777" w:rsidR="00BF0413" w:rsidRDefault="00BF0413" w:rsidP="00E90788">
            <w:pPr>
              <w:spacing w:after="0" w:line="240" w:lineRule="auto"/>
            </w:pPr>
          </w:p>
          <w:p w14:paraId="6B5E738B" w14:textId="77777777" w:rsidR="002621F5" w:rsidRDefault="002621F5" w:rsidP="002621F5">
            <w:pPr>
              <w:spacing w:after="0" w:line="240" w:lineRule="auto"/>
            </w:pPr>
          </w:p>
          <w:p w14:paraId="2183928F" w14:textId="77777777" w:rsidR="002621F5" w:rsidRDefault="002621F5" w:rsidP="002621F5">
            <w:pPr>
              <w:pStyle w:val="ListParagraph"/>
            </w:pPr>
          </w:p>
          <w:p w14:paraId="4F9A438D" w14:textId="77777777" w:rsidR="00645EF5" w:rsidRDefault="00645EF5" w:rsidP="00645EF5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 xml:space="preserve">Name </w:t>
            </w:r>
            <w:proofErr w:type="gramStart"/>
            <w:r>
              <w:t>( List</w:t>
            </w:r>
            <w:proofErr w:type="gramEnd"/>
            <w:r>
              <w:t xml:space="preserve"> of Graduates in NSTP Component (s)</w:t>
            </w:r>
          </w:p>
          <w:p w14:paraId="6C1E5CA0" w14:textId="77777777" w:rsidR="007928BB" w:rsidRDefault="007928BB" w:rsidP="00E93259">
            <w:pPr>
              <w:spacing w:after="0" w:line="240" w:lineRule="auto"/>
            </w:pPr>
          </w:p>
          <w:p w14:paraId="63D44F3F" w14:textId="77777777" w:rsidR="00A830E9" w:rsidRDefault="00A830E9" w:rsidP="00E93259">
            <w:pPr>
              <w:spacing w:after="0" w:line="240" w:lineRule="auto"/>
            </w:pPr>
          </w:p>
          <w:p w14:paraId="62F11E18" w14:textId="77777777" w:rsidR="00584A48" w:rsidRDefault="00584A48" w:rsidP="00E93259">
            <w:pPr>
              <w:spacing w:after="0" w:line="240" w:lineRule="auto"/>
            </w:pPr>
          </w:p>
          <w:p w14:paraId="571C625F" w14:textId="77777777" w:rsidR="00584A48" w:rsidRDefault="00584A48" w:rsidP="00E93259">
            <w:pPr>
              <w:spacing w:after="0" w:line="240" w:lineRule="auto"/>
            </w:pPr>
          </w:p>
          <w:p w14:paraId="76F6C6AD" w14:textId="77777777" w:rsidR="00A830E9" w:rsidRDefault="00A830E9" w:rsidP="00E93259">
            <w:pPr>
              <w:spacing w:after="0" w:line="240" w:lineRule="auto"/>
            </w:pPr>
          </w:p>
          <w:p w14:paraId="7430D7D3" w14:textId="77777777" w:rsidR="007928BB" w:rsidRDefault="00645EF5" w:rsidP="007928BB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Program/ project and activities undertaken with documentation</w:t>
            </w:r>
          </w:p>
          <w:p w14:paraId="10D4B8F5" w14:textId="77777777" w:rsidR="00BF0413" w:rsidRDefault="00BF0413" w:rsidP="00BF0413">
            <w:pPr>
              <w:pStyle w:val="ListParagraph"/>
              <w:spacing w:after="0" w:line="240" w:lineRule="auto"/>
            </w:pPr>
          </w:p>
          <w:p w14:paraId="4BC859DB" w14:textId="77777777" w:rsidR="00BF0413" w:rsidRDefault="00BF0413" w:rsidP="00BF0413">
            <w:pPr>
              <w:pStyle w:val="ListParagraph"/>
              <w:spacing w:after="0" w:line="240" w:lineRule="auto"/>
            </w:pPr>
          </w:p>
          <w:p w14:paraId="602C1201" w14:textId="77777777" w:rsidR="00BF0413" w:rsidRDefault="00BF0413" w:rsidP="00BF0413">
            <w:pPr>
              <w:pStyle w:val="ListParagraph"/>
              <w:spacing w:after="0" w:line="240" w:lineRule="auto"/>
            </w:pPr>
          </w:p>
          <w:p w14:paraId="15BB9C56" w14:textId="77777777" w:rsidR="00BF0413" w:rsidRDefault="00BF0413" w:rsidP="00BF0413">
            <w:pPr>
              <w:pStyle w:val="ListParagraph"/>
              <w:spacing w:after="0" w:line="240" w:lineRule="auto"/>
            </w:pPr>
          </w:p>
          <w:p w14:paraId="59695F44" w14:textId="77777777" w:rsidR="003C3129" w:rsidRDefault="003C3129" w:rsidP="00BF0413">
            <w:pPr>
              <w:pStyle w:val="ListParagraph"/>
              <w:spacing w:after="0" w:line="240" w:lineRule="auto"/>
            </w:pPr>
          </w:p>
          <w:p w14:paraId="3A788D3E" w14:textId="77777777" w:rsidR="003C3129" w:rsidRDefault="003C3129" w:rsidP="00BF0413">
            <w:pPr>
              <w:pStyle w:val="ListParagraph"/>
              <w:spacing w:after="0" w:line="240" w:lineRule="auto"/>
            </w:pPr>
          </w:p>
          <w:p w14:paraId="3DCF5FB0" w14:textId="77777777" w:rsidR="003C3129" w:rsidRDefault="003C3129" w:rsidP="00BF0413">
            <w:pPr>
              <w:pStyle w:val="ListParagraph"/>
              <w:spacing w:after="0" w:line="240" w:lineRule="auto"/>
            </w:pPr>
          </w:p>
          <w:p w14:paraId="5796A672" w14:textId="77777777" w:rsidR="003C3129" w:rsidRDefault="003C3129" w:rsidP="00BF0413">
            <w:pPr>
              <w:pStyle w:val="ListParagraph"/>
              <w:spacing w:after="0" w:line="240" w:lineRule="auto"/>
            </w:pPr>
          </w:p>
          <w:p w14:paraId="497C5681" w14:textId="77777777" w:rsidR="00645EF5" w:rsidRDefault="00645EF5" w:rsidP="00645EF5">
            <w:pPr>
              <w:pStyle w:val="ListParagraph"/>
              <w:numPr>
                <w:ilvl w:val="1"/>
                <w:numId w:val="1"/>
              </w:numPr>
              <w:spacing w:after="0" w:line="240" w:lineRule="auto"/>
            </w:pPr>
            <w:r>
              <w:t>Financial Statement on the Funds collected, allocated and utilized;</w:t>
            </w:r>
          </w:p>
          <w:p w14:paraId="420F6CB4" w14:textId="77777777" w:rsidR="00645EF5" w:rsidRDefault="00645EF5" w:rsidP="00645EF5">
            <w:pPr>
              <w:pStyle w:val="ListParagraph"/>
              <w:numPr>
                <w:ilvl w:val="2"/>
                <w:numId w:val="1"/>
              </w:numPr>
              <w:spacing w:after="0" w:line="240" w:lineRule="auto"/>
            </w:pPr>
            <w:r>
              <w:t>Amount Collected</w:t>
            </w:r>
          </w:p>
          <w:p w14:paraId="64CA070F" w14:textId="77777777" w:rsidR="00645EF5" w:rsidRDefault="00645EF5" w:rsidP="00645EF5">
            <w:pPr>
              <w:pStyle w:val="ListParagraph"/>
              <w:numPr>
                <w:ilvl w:val="2"/>
                <w:numId w:val="1"/>
              </w:numPr>
              <w:spacing w:after="0" w:line="240" w:lineRule="auto"/>
            </w:pPr>
            <w:r>
              <w:t>Amount Allocated</w:t>
            </w:r>
          </w:p>
          <w:p w14:paraId="357DCA34" w14:textId="77777777" w:rsidR="00645EF5" w:rsidRDefault="00645EF5" w:rsidP="00645EF5">
            <w:pPr>
              <w:pStyle w:val="ListParagraph"/>
              <w:numPr>
                <w:ilvl w:val="2"/>
                <w:numId w:val="1"/>
              </w:numPr>
              <w:spacing w:after="0" w:line="240" w:lineRule="auto"/>
            </w:pPr>
            <w:r>
              <w:t>Amount Utilized</w:t>
            </w:r>
          </w:p>
          <w:p w14:paraId="35C2FB1E" w14:textId="77777777" w:rsidR="00645EF5" w:rsidRDefault="00645EF5" w:rsidP="00645EF5">
            <w:pPr>
              <w:pStyle w:val="ListParagraph"/>
              <w:numPr>
                <w:ilvl w:val="2"/>
                <w:numId w:val="1"/>
              </w:numPr>
              <w:spacing w:after="0" w:line="240" w:lineRule="auto"/>
            </w:pPr>
            <w:r>
              <w:t>Amount Unutilized</w:t>
            </w:r>
          </w:p>
        </w:tc>
        <w:tc>
          <w:tcPr>
            <w:tcW w:w="3780" w:type="dxa"/>
            <w:gridSpan w:val="2"/>
          </w:tcPr>
          <w:p w14:paraId="142879A7" w14:textId="77777777" w:rsidR="00645EF5" w:rsidRDefault="00645EF5" w:rsidP="00645EF5">
            <w:pPr>
              <w:spacing w:after="0" w:line="240" w:lineRule="auto"/>
            </w:pPr>
          </w:p>
          <w:p w14:paraId="6FCFC7A5" w14:textId="77777777" w:rsidR="00BF0413" w:rsidRDefault="00A30892" w:rsidP="00A30892">
            <w:pPr>
              <w:spacing w:after="0" w:line="240" w:lineRule="auto"/>
              <w:jc w:val="center"/>
            </w:pPr>
            <w:r>
              <w:t>(Fill in the Annual Work and Financial Plan)</w:t>
            </w:r>
          </w:p>
          <w:p w14:paraId="112AE5D4" w14:textId="77777777" w:rsidR="00B30110" w:rsidRDefault="00B30110" w:rsidP="00A30892">
            <w:pPr>
              <w:spacing w:after="0" w:line="240" w:lineRule="auto"/>
              <w:jc w:val="center"/>
            </w:pPr>
          </w:p>
          <w:p w14:paraId="674EE695" w14:textId="77777777" w:rsidR="001248A3" w:rsidRDefault="001248A3" w:rsidP="00A30892">
            <w:pPr>
              <w:spacing w:after="0" w:line="240" w:lineRule="auto"/>
              <w:jc w:val="center"/>
            </w:pPr>
          </w:p>
          <w:p w14:paraId="35BFA43F" w14:textId="11E708F2" w:rsidR="00B30110" w:rsidRDefault="00A30892" w:rsidP="00A30892">
            <w:pPr>
              <w:spacing w:after="0" w:line="240" w:lineRule="auto"/>
              <w:jc w:val="center"/>
            </w:pPr>
            <w:r>
              <w:t>(</w:t>
            </w:r>
            <w:r w:rsidR="002621F5">
              <w:t>Attach the l</w:t>
            </w:r>
            <w:r>
              <w:t>ist of Graduates</w:t>
            </w:r>
            <w:r w:rsidR="002621F5">
              <w:t xml:space="preserve"> or use separate page/s</w:t>
            </w:r>
            <w:r>
              <w:t>)</w:t>
            </w:r>
          </w:p>
          <w:p w14:paraId="140CE180" w14:textId="77777777" w:rsidR="00B30110" w:rsidRDefault="00B30110" w:rsidP="00645EF5">
            <w:pPr>
              <w:spacing w:after="0" w:line="240" w:lineRule="auto"/>
            </w:pPr>
          </w:p>
          <w:p w14:paraId="4D33B275" w14:textId="77777777" w:rsidR="00B30110" w:rsidRDefault="00B30110" w:rsidP="00645EF5">
            <w:pPr>
              <w:spacing w:after="0" w:line="240" w:lineRule="auto"/>
            </w:pPr>
          </w:p>
          <w:p w14:paraId="53520CDE" w14:textId="77777777" w:rsidR="00B30110" w:rsidRDefault="00B30110" w:rsidP="00645EF5">
            <w:pPr>
              <w:spacing w:after="0" w:line="240" w:lineRule="auto"/>
            </w:pPr>
          </w:p>
          <w:p w14:paraId="0DC47CBD" w14:textId="77777777" w:rsidR="00B30110" w:rsidRDefault="007A72E7" w:rsidP="00645EF5">
            <w:pPr>
              <w:spacing w:after="0" w:line="240" w:lineRule="auto"/>
            </w:pPr>
            <w:r>
              <w:t xml:space="preserve">  </w:t>
            </w:r>
          </w:p>
          <w:p w14:paraId="45F21B34" w14:textId="77777777" w:rsidR="00B30110" w:rsidRDefault="00B30110" w:rsidP="00645EF5">
            <w:pPr>
              <w:spacing w:after="0" w:line="240" w:lineRule="auto"/>
            </w:pPr>
          </w:p>
          <w:p w14:paraId="4EADAE20" w14:textId="77777777" w:rsidR="00B30110" w:rsidRDefault="0024354E" w:rsidP="0024354E">
            <w:pPr>
              <w:spacing w:after="0" w:line="240" w:lineRule="auto"/>
              <w:jc w:val="center"/>
            </w:pPr>
            <w:r>
              <w:t>(List down the activities conducted for the year with accompanying pictures)</w:t>
            </w:r>
          </w:p>
          <w:p w14:paraId="77FDD6F7" w14:textId="77777777" w:rsidR="00B30110" w:rsidRDefault="00B30110" w:rsidP="00645EF5">
            <w:pPr>
              <w:spacing w:after="0" w:line="240" w:lineRule="auto"/>
            </w:pPr>
          </w:p>
          <w:p w14:paraId="602CBDA9" w14:textId="77777777" w:rsidR="00B30110" w:rsidRDefault="00B30110" w:rsidP="00645EF5">
            <w:pPr>
              <w:spacing w:after="0" w:line="240" w:lineRule="auto"/>
            </w:pPr>
          </w:p>
          <w:p w14:paraId="2F74E705" w14:textId="77777777" w:rsidR="00B30110" w:rsidRDefault="00B30110" w:rsidP="00645EF5">
            <w:pPr>
              <w:spacing w:after="0" w:line="240" w:lineRule="auto"/>
            </w:pPr>
          </w:p>
          <w:p w14:paraId="32CF7080" w14:textId="77777777" w:rsidR="00B30110" w:rsidRDefault="00B30110" w:rsidP="00645EF5">
            <w:pPr>
              <w:spacing w:after="0" w:line="240" w:lineRule="auto"/>
            </w:pPr>
          </w:p>
          <w:p w14:paraId="5B1BB57E" w14:textId="77777777" w:rsidR="00B30110" w:rsidRDefault="00B30110" w:rsidP="00645EF5">
            <w:pPr>
              <w:spacing w:after="0" w:line="240" w:lineRule="auto"/>
            </w:pPr>
          </w:p>
          <w:p w14:paraId="510E7831" w14:textId="77777777" w:rsidR="00B30110" w:rsidRDefault="00B30110" w:rsidP="00645EF5">
            <w:pPr>
              <w:spacing w:after="0" w:line="240" w:lineRule="auto"/>
            </w:pPr>
          </w:p>
          <w:p w14:paraId="3325CC57" w14:textId="77777777" w:rsidR="00B30110" w:rsidRDefault="00B30110" w:rsidP="00645EF5">
            <w:pPr>
              <w:spacing w:after="0" w:line="240" w:lineRule="auto"/>
            </w:pPr>
          </w:p>
          <w:p w14:paraId="4C1CE598" w14:textId="77777777" w:rsidR="00B30110" w:rsidRDefault="00B30110" w:rsidP="00645EF5">
            <w:pPr>
              <w:spacing w:after="0" w:line="240" w:lineRule="auto"/>
            </w:pPr>
          </w:p>
          <w:p w14:paraId="0BA0D6B5" w14:textId="77777777" w:rsidR="00B30110" w:rsidRDefault="00B30110" w:rsidP="00645EF5">
            <w:pPr>
              <w:spacing w:after="0" w:line="240" w:lineRule="auto"/>
            </w:pPr>
          </w:p>
          <w:p w14:paraId="3459931B" w14:textId="77777777" w:rsidR="00B30110" w:rsidRDefault="00B30110" w:rsidP="002621F5">
            <w:pPr>
              <w:spacing w:after="0" w:line="240" w:lineRule="auto"/>
            </w:pPr>
          </w:p>
          <w:p w14:paraId="6B6D32DF" w14:textId="77777777" w:rsidR="0024354E" w:rsidRDefault="002621F5" w:rsidP="0024354E">
            <w:pPr>
              <w:spacing w:after="0" w:line="240" w:lineRule="auto"/>
              <w:jc w:val="center"/>
            </w:pPr>
            <w:proofErr w:type="gramStart"/>
            <w:r>
              <w:t>(</w:t>
            </w:r>
            <w:r w:rsidR="0024354E">
              <w:t xml:space="preserve"> Attach</w:t>
            </w:r>
            <w:proofErr w:type="gramEnd"/>
            <w:r w:rsidR="0024354E">
              <w:t xml:space="preserve"> the Annual Financial Statement)</w:t>
            </w:r>
          </w:p>
          <w:p w14:paraId="57457A77" w14:textId="77777777" w:rsidR="00654916" w:rsidRPr="00654916" w:rsidRDefault="00654916" w:rsidP="00886DE5">
            <w:pPr>
              <w:spacing w:after="0" w:line="240" w:lineRule="auto"/>
            </w:pPr>
          </w:p>
        </w:tc>
        <w:tc>
          <w:tcPr>
            <w:tcW w:w="720" w:type="dxa"/>
          </w:tcPr>
          <w:p w14:paraId="1F77FEF9" w14:textId="77777777" w:rsidR="00654916" w:rsidRDefault="00654916" w:rsidP="00654916">
            <w:pPr>
              <w:spacing w:after="0" w:line="240" w:lineRule="auto"/>
              <w:jc w:val="center"/>
            </w:pPr>
          </w:p>
        </w:tc>
        <w:tc>
          <w:tcPr>
            <w:tcW w:w="735" w:type="dxa"/>
          </w:tcPr>
          <w:p w14:paraId="597D64D5" w14:textId="77777777" w:rsidR="00957B29" w:rsidRDefault="00957B29" w:rsidP="00E93259">
            <w:pPr>
              <w:spacing w:after="0" w:line="240" w:lineRule="auto"/>
            </w:pPr>
          </w:p>
        </w:tc>
        <w:tc>
          <w:tcPr>
            <w:tcW w:w="2818" w:type="dxa"/>
          </w:tcPr>
          <w:p w14:paraId="3A921912" w14:textId="77777777" w:rsidR="00645EF5" w:rsidRDefault="00645EF5" w:rsidP="00645EF5">
            <w:pPr>
              <w:spacing w:after="0" w:line="240" w:lineRule="auto"/>
            </w:pPr>
          </w:p>
          <w:p w14:paraId="11D88B47" w14:textId="77777777" w:rsidR="00957B29" w:rsidRDefault="00957B29" w:rsidP="00957B29">
            <w:pPr>
              <w:spacing w:after="0" w:line="240" w:lineRule="auto"/>
              <w:jc w:val="center"/>
            </w:pPr>
          </w:p>
          <w:p w14:paraId="3B63DE10" w14:textId="77777777" w:rsidR="00E90788" w:rsidRDefault="00E90788" w:rsidP="00645EF5">
            <w:pPr>
              <w:spacing w:after="0" w:line="240" w:lineRule="auto"/>
            </w:pPr>
          </w:p>
          <w:p w14:paraId="014AD94B" w14:textId="77777777" w:rsidR="00E90788" w:rsidRDefault="00E90788" w:rsidP="00645EF5">
            <w:pPr>
              <w:spacing w:after="0" w:line="240" w:lineRule="auto"/>
            </w:pPr>
          </w:p>
          <w:p w14:paraId="2F7EBEAE" w14:textId="77777777" w:rsidR="00A830E9" w:rsidRDefault="00A830E9" w:rsidP="00A830E9">
            <w:pPr>
              <w:spacing w:after="0" w:line="240" w:lineRule="auto"/>
              <w:jc w:val="center"/>
            </w:pPr>
          </w:p>
          <w:p w14:paraId="2C65E80A" w14:textId="77777777" w:rsidR="00E90788" w:rsidRDefault="00E90788" w:rsidP="00645EF5">
            <w:pPr>
              <w:spacing w:after="0" w:line="240" w:lineRule="auto"/>
            </w:pPr>
          </w:p>
          <w:p w14:paraId="5C8389E8" w14:textId="77777777" w:rsidR="00E90788" w:rsidRDefault="00E90788" w:rsidP="00645EF5">
            <w:pPr>
              <w:spacing w:after="0" w:line="240" w:lineRule="auto"/>
            </w:pPr>
          </w:p>
          <w:p w14:paraId="3D4E694D" w14:textId="77777777" w:rsidR="00E90788" w:rsidRDefault="00E90788" w:rsidP="00645EF5">
            <w:pPr>
              <w:spacing w:after="0" w:line="240" w:lineRule="auto"/>
            </w:pPr>
          </w:p>
          <w:p w14:paraId="042A933B" w14:textId="77777777" w:rsidR="00E90788" w:rsidRDefault="00E90788" w:rsidP="00645EF5">
            <w:pPr>
              <w:spacing w:after="0" w:line="240" w:lineRule="auto"/>
            </w:pPr>
          </w:p>
          <w:p w14:paraId="705EF341" w14:textId="77777777" w:rsidR="001113B2" w:rsidRDefault="001113B2" w:rsidP="00645EF5">
            <w:pPr>
              <w:spacing w:after="0" w:line="240" w:lineRule="auto"/>
            </w:pPr>
          </w:p>
          <w:p w14:paraId="05A706FE" w14:textId="77777777" w:rsidR="00E90788" w:rsidRDefault="00E90788" w:rsidP="00645EF5">
            <w:pPr>
              <w:spacing w:after="0" w:line="240" w:lineRule="auto"/>
            </w:pPr>
          </w:p>
          <w:p w14:paraId="73C3F3D8" w14:textId="77777777" w:rsidR="00E90788" w:rsidRDefault="00E90788" w:rsidP="00645EF5">
            <w:pPr>
              <w:spacing w:after="0" w:line="240" w:lineRule="auto"/>
            </w:pPr>
          </w:p>
          <w:p w14:paraId="3F6EA0CD" w14:textId="77777777" w:rsidR="00F26017" w:rsidRDefault="00F26017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121BB1B7" w14:textId="77777777" w:rsidR="00F26017" w:rsidRDefault="00F26017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4B7D79C5" w14:textId="77777777" w:rsidR="00F26017" w:rsidRDefault="00F26017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27B54E90" w14:textId="77777777" w:rsidR="00F26017" w:rsidRDefault="00F26017" w:rsidP="00E93259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7193B58A" w14:textId="77777777" w:rsidR="00E93259" w:rsidRDefault="00E93259" w:rsidP="00E93259">
            <w:pPr>
              <w:spacing w:after="0" w:line="240" w:lineRule="auto"/>
              <w:rPr>
                <w:rFonts w:ascii="Calibri" w:hAnsi="Calibri" w:cs="Calibri"/>
              </w:rPr>
            </w:pPr>
          </w:p>
          <w:p w14:paraId="4AA8570F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3720B1E4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7C5550B1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70058079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1E1E8AA2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14B93941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20D62245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51ED789F" w14:textId="77777777" w:rsidR="003C3129" w:rsidRDefault="003C3129" w:rsidP="001113B2">
            <w:pPr>
              <w:spacing w:after="0" w:line="240" w:lineRule="auto"/>
              <w:jc w:val="center"/>
              <w:rPr>
                <w:rFonts w:ascii="Calibri" w:hAnsi="Calibri" w:cs="Calibri"/>
              </w:rPr>
            </w:pPr>
          </w:p>
          <w:p w14:paraId="1E395783" w14:textId="77777777" w:rsidR="00645EF5" w:rsidRDefault="00645EF5" w:rsidP="00886DE5">
            <w:pPr>
              <w:spacing w:after="0" w:line="240" w:lineRule="auto"/>
            </w:pPr>
          </w:p>
        </w:tc>
      </w:tr>
      <w:tr w:rsidR="00886DE5" w14:paraId="6A06F6B2" w14:textId="77777777" w:rsidTr="00886DE5">
        <w:trPr>
          <w:trHeight w:val="1278"/>
        </w:trPr>
        <w:tc>
          <w:tcPr>
            <w:tcW w:w="5125" w:type="dxa"/>
          </w:tcPr>
          <w:p w14:paraId="3CD1C0A8" w14:textId="77777777" w:rsidR="00886DE5" w:rsidRPr="00847F00" w:rsidRDefault="00886DE5" w:rsidP="00886DE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b/>
              </w:rPr>
            </w:pPr>
            <w:r w:rsidRPr="00847F00">
              <w:rPr>
                <w:rFonts w:ascii="Arial Narrow" w:hAnsi="Arial Narrow"/>
                <w:b/>
              </w:rPr>
              <w:lastRenderedPageBreak/>
              <w:t>SB-NSRC</w:t>
            </w:r>
          </w:p>
        </w:tc>
        <w:tc>
          <w:tcPr>
            <w:tcW w:w="3780" w:type="dxa"/>
            <w:gridSpan w:val="2"/>
          </w:tcPr>
          <w:p w14:paraId="55D8C811" w14:textId="77777777" w:rsidR="00886DE5" w:rsidRDefault="00886DE5" w:rsidP="00886DE5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</w:rPr>
              <w:t>Total of graduates from 2</w:t>
            </w:r>
            <w:r w:rsidRPr="006E430B">
              <w:rPr>
                <w:rFonts w:ascii="Arial Narrow" w:hAnsi="Arial Narrow"/>
                <w:vertAlign w:val="superscript"/>
              </w:rPr>
              <w:t>nd</w:t>
            </w:r>
            <w:r>
              <w:rPr>
                <w:rFonts w:ascii="Arial Narrow" w:hAnsi="Arial Narrow"/>
              </w:rPr>
              <w:t xml:space="preserve"> year to 4</w:t>
            </w:r>
            <w:r w:rsidRPr="006E430B">
              <w:rPr>
                <w:rFonts w:ascii="Arial Narrow" w:hAnsi="Arial Narrow"/>
                <w:vertAlign w:val="superscript"/>
              </w:rPr>
              <w:t>th</w:t>
            </w:r>
            <w:r>
              <w:rPr>
                <w:rFonts w:ascii="Arial Narrow" w:hAnsi="Arial Narrow"/>
              </w:rPr>
              <w:t xml:space="preserve"> </w:t>
            </w:r>
            <w:proofErr w:type="gramStart"/>
            <w:r>
              <w:rPr>
                <w:rFonts w:ascii="Arial Narrow" w:hAnsi="Arial Narrow"/>
              </w:rPr>
              <w:t>year  =</w:t>
            </w:r>
            <w:proofErr w:type="gramEnd"/>
            <w:r>
              <w:rPr>
                <w:rFonts w:ascii="Arial Narrow" w:hAnsi="Arial Narrow"/>
              </w:rPr>
              <w:t xml:space="preserve"> </w:t>
            </w:r>
          </w:p>
          <w:p w14:paraId="7880289C" w14:textId="77777777" w:rsidR="00886DE5" w:rsidRPr="006E430B" w:rsidRDefault="00886DE5" w:rsidP="00886DE5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_________________________</w:t>
            </w:r>
          </w:p>
          <w:p w14:paraId="67A2F336" w14:textId="77777777" w:rsidR="00886DE5" w:rsidRPr="000A1F6B" w:rsidRDefault="00886DE5" w:rsidP="00886DE5">
            <w:pPr>
              <w:spacing w:after="0" w:line="240" w:lineRule="auto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 xml:space="preserve">       </w:t>
            </w:r>
            <w:r w:rsidR="002621F5">
              <w:rPr>
                <w:rFonts w:ascii="Arial Narrow" w:hAnsi="Arial Narrow"/>
              </w:rPr>
              <w:t>SB-</w:t>
            </w:r>
            <w:r>
              <w:rPr>
                <w:rFonts w:ascii="Arial Narrow" w:hAnsi="Arial Narrow"/>
              </w:rPr>
              <w:t xml:space="preserve"> NSRC Coordinator </w:t>
            </w:r>
          </w:p>
        </w:tc>
        <w:tc>
          <w:tcPr>
            <w:tcW w:w="720" w:type="dxa"/>
          </w:tcPr>
          <w:p w14:paraId="71595946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  <w:tc>
          <w:tcPr>
            <w:tcW w:w="735" w:type="dxa"/>
          </w:tcPr>
          <w:p w14:paraId="0BC2B989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  <w:tc>
          <w:tcPr>
            <w:tcW w:w="2818" w:type="dxa"/>
          </w:tcPr>
          <w:p w14:paraId="48546DD9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</w:tr>
      <w:tr w:rsidR="00886DE5" w14:paraId="2C0B3609" w14:textId="77777777" w:rsidTr="00886DE5">
        <w:trPr>
          <w:trHeight w:val="1111"/>
        </w:trPr>
        <w:tc>
          <w:tcPr>
            <w:tcW w:w="5125" w:type="dxa"/>
          </w:tcPr>
          <w:p w14:paraId="2832F4D7" w14:textId="77777777" w:rsidR="00886DE5" w:rsidRPr="00847F00" w:rsidRDefault="00886DE5" w:rsidP="00886DE5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Arial Narrow" w:hAnsi="Arial Narrow"/>
                <w:b/>
              </w:rPr>
            </w:pPr>
            <w:r w:rsidRPr="00847F00">
              <w:rPr>
                <w:rFonts w:ascii="Arial Narrow" w:hAnsi="Arial Narrow"/>
                <w:b/>
              </w:rPr>
              <w:t>Other Issues</w:t>
            </w:r>
          </w:p>
        </w:tc>
        <w:tc>
          <w:tcPr>
            <w:tcW w:w="3780" w:type="dxa"/>
            <w:gridSpan w:val="2"/>
          </w:tcPr>
          <w:p w14:paraId="45E79E58" w14:textId="009600CD" w:rsidR="00886DE5" w:rsidRPr="00E61AE1" w:rsidRDefault="0024354E" w:rsidP="002621F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450"/>
              <w:rPr>
                <w:rFonts w:ascii="Arial Narrow" w:hAnsi="Arial Narrow"/>
              </w:rPr>
            </w:pPr>
            <w:r>
              <w:rPr>
                <w:rFonts w:ascii="Arial Narrow" w:hAnsi="Arial Narrow"/>
              </w:rPr>
              <w:t>(</w:t>
            </w:r>
            <w:proofErr w:type="spellStart"/>
            <w:r>
              <w:rPr>
                <w:rFonts w:ascii="Arial Narrow" w:hAnsi="Arial Narrow"/>
              </w:rPr>
              <w:t>Example:</w:t>
            </w:r>
            <w:r w:rsidR="00886DE5">
              <w:rPr>
                <w:rFonts w:ascii="Arial Narrow" w:hAnsi="Arial Narrow"/>
              </w:rPr>
              <w:t>Leaking</w:t>
            </w:r>
            <w:proofErr w:type="spellEnd"/>
            <w:r w:rsidR="00886DE5">
              <w:rPr>
                <w:rFonts w:ascii="Arial Narrow" w:hAnsi="Arial Narrow"/>
              </w:rPr>
              <w:t xml:space="preserve"> roofs, damaged ceilings and ter</w:t>
            </w:r>
            <w:r w:rsidR="002621F5">
              <w:rPr>
                <w:rFonts w:ascii="Arial Narrow" w:hAnsi="Arial Narrow"/>
              </w:rPr>
              <w:t>mites inside the NSTP Building/Absence of NSTP Office</w:t>
            </w:r>
            <w:r w:rsidR="001248A3">
              <w:rPr>
                <w:rFonts w:ascii="Arial Narrow" w:hAnsi="Arial Narrow"/>
              </w:rPr>
              <w:t>,  if there is any</w:t>
            </w:r>
            <w:r w:rsidR="002621F5">
              <w:rPr>
                <w:rFonts w:ascii="Arial Narrow" w:hAnsi="Arial Narrow"/>
              </w:rPr>
              <w:t>)</w:t>
            </w:r>
            <w:r w:rsidR="00886DE5">
              <w:rPr>
                <w:rFonts w:ascii="Arial Narrow" w:hAnsi="Arial Narrow"/>
              </w:rPr>
              <w:t xml:space="preserve"> </w:t>
            </w:r>
          </w:p>
        </w:tc>
        <w:tc>
          <w:tcPr>
            <w:tcW w:w="720" w:type="dxa"/>
          </w:tcPr>
          <w:p w14:paraId="61B25F52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  <w:tc>
          <w:tcPr>
            <w:tcW w:w="735" w:type="dxa"/>
          </w:tcPr>
          <w:p w14:paraId="12FFC653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  <w:tc>
          <w:tcPr>
            <w:tcW w:w="2818" w:type="dxa"/>
          </w:tcPr>
          <w:p w14:paraId="79682974" w14:textId="77777777" w:rsidR="00886DE5" w:rsidRPr="00847F00" w:rsidRDefault="00886DE5" w:rsidP="00886DE5">
            <w:pPr>
              <w:rPr>
                <w:rFonts w:ascii="Arial Narrow" w:hAnsi="Arial Narrow"/>
              </w:rPr>
            </w:pPr>
          </w:p>
        </w:tc>
      </w:tr>
    </w:tbl>
    <w:p w14:paraId="4524CA84" w14:textId="77777777" w:rsidR="002621F5" w:rsidRDefault="002621F5" w:rsidP="00957B29">
      <w:pPr>
        <w:ind w:firstLine="720"/>
        <w:rPr>
          <w:b/>
        </w:rPr>
      </w:pPr>
    </w:p>
    <w:p w14:paraId="2F79FC3A" w14:textId="77777777" w:rsidR="002621F5" w:rsidRDefault="002621F5" w:rsidP="00957B29">
      <w:pPr>
        <w:ind w:firstLine="720"/>
        <w:rPr>
          <w:b/>
        </w:rPr>
      </w:pPr>
    </w:p>
    <w:p w14:paraId="75CE017A" w14:textId="77777777" w:rsidR="00E96C1F" w:rsidRDefault="00E96C1F" w:rsidP="00957B29">
      <w:pPr>
        <w:ind w:firstLine="720"/>
        <w:rPr>
          <w:b/>
        </w:rPr>
      </w:pPr>
      <w:r>
        <w:rPr>
          <w:b/>
        </w:rPr>
        <w:t>Summary of Findings</w:t>
      </w:r>
      <w:r w:rsidR="004E4CCA">
        <w:rPr>
          <w:b/>
        </w:rPr>
        <w:t>:</w:t>
      </w:r>
      <w:r w:rsidR="00645EF5">
        <w:rPr>
          <w:b/>
        </w:rPr>
        <w:t xml:space="preserve"> </w:t>
      </w:r>
    </w:p>
    <w:p w14:paraId="7B1B9F4D" w14:textId="77777777" w:rsidR="00957B29" w:rsidRDefault="00957B29" w:rsidP="00957B29">
      <w:pPr>
        <w:pStyle w:val="ListParagraph"/>
        <w:ind w:left="1080"/>
      </w:pPr>
    </w:p>
    <w:p w14:paraId="6DBB4215" w14:textId="77777777" w:rsidR="00B30110" w:rsidRDefault="00B30110" w:rsidP="00957B29">
      <w:pPr>
        <w:pStyle w:val="ListParagraph"/>
        <w:ind w:left="1080"/>
      </w:pPr>
    </w:p>
    <w:p w14:paraId="43E31C3C" w14:textId="77777777" w:rsidR="00957B29" w:rsidRDefault="00957B29" w:rsidP="001B4A65">
      <w:pPr>
        <w:pStyle w:val="ListParagraph"/>
        <w:ind w:left="709"/>
        <w:rPr>
          <w:b/>
        </w:rPr>
      </w:pPr>
      <w:r w:rsidRPr="00957B29">
        <w:rPr>
          <w:b/>
        </w:rPr>
        <w:t>Recommendations:</w:t>
      </w:r>
    </w:p>
    <w:p w14:paraId="0D62D13C" w14:textId="3FEEDFBF" w:rsidR="00C76109" w:rsidRDefault="00C76109" w:rsidP="001248A3"/>
    <w:p w14:paraId="4A0A79AE" w14:textId="63EB69A6" w:rsidR="001248A3" w:rsidRPr="00C70872" w:rsidRDefault="001248A3" w:rsidP="001248A3">
      <w:r>
        <w:t xml:space="preserve">                      The (Institution) is advised to comply the above-noted deficiencies on or before (one month duration only from date of monitoring).</w:t>
      </w:r>
    </w:p>
    <w:p w14:paraId="2301A312" w14:textId="77777777" w:rsidR="001B4A65" w:rsidRDefault="001B4A65">
      <w:pPr>
        <w:rPr>
          <w:b/>
        </w:rPr>
      </w:pPr>
    </w:p>
    <w:p w14:paraId="10D9ACD4" w14:textId="77777777" w:rsidR="00EF53F7" w:rsidRDefault="00EF53F7">
      <w:pPr>
        <w:rPr>
          <w:b/>
        </w:rPr>
      </w:pPr>
      <w:r>
        <w:rPr>
          <w:b/>
        </w:rPr>
        <w:t>Evalu</w:t>
      </w:r>
      <w:r w:rsidR="00A35587">
        <w:rPr>
          <w:b/>
        </w:rPr>
        <w:t>ated</w:t>
      </w:r>
      <w:r w:rsidR="003745A4">
        <w:rPr>
          <w:b/>
        </w:rPr>
        <w:t xml:space="preserve"> by:</w:t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3C3129">
        <w:rPr>
          <w:b/>
        </w:rPr>
        <w:tab/>
      </w:r>
      <w:r w:rsidR="00CA5A86">
        <w:rPr>
          <w:b/>
        </w:rPr>
        <w:t xml:space="preserve"> </w:t>
      </w:r>
      <w:r w:rsidR="003745A4">
        <w:rPr>
          <w:b/>
        </w:rPr>
        <w:t>Conforme:</w:t>
      </w:r>
    </w:p>
    <w:p w14:paraId="09C7F8D7" w14:textId="657E103E" w:rsidR="00F037ED" w:rsidRPr="0099666F" w:rsidRDefault="000C726A" w:rsidP="001B4A65">
      <w:pPr>
        <w:spacing w:after="0" w:line="240" w:lineRule="auto"/>
        <w:ind w:left="720" w:firstLine="720"/>
        <w:rPr>
          <w:b/>
        </w:rPr>
      </w:pPr>
      <w:r>
        <w:rPr>
          <w:b/>
          <w:u w:val="single"/>
        </w:rPr>
        <w:t>ENGR. GERONIMO A. BUENAVENTE, PhD.</w:t>
      </w:r>
      <w:r w:rsidR="0099666F" w:rsidRPr="0099666F">
        <w:rPr>
          <w:b/>
        </w:rPr>
        <w:t xml:space="preserve">                                                                 </w:t>
      </w:r>
      <w:r w:rsidR="001B4A65">
        <w:rPr>
          <w:b/>
        </w:rPr>
        <w:t xml:space="preserve">         </w:t>
      </w:r>
      <w:r w:rsidR="00B30110">
        <w:rPr>
          <w:b/>
          <w:u w:val="single"/>
        </w:rPr>
        <w:t>____________________________</w:t>
      </w:r>
      <w:r w:rsidR="0099666F" w:rsidRPr="0099666F">
        <w:rPr>
          <w:b/>
        </w:rPr>
        <w:t xml:space="preserve">   </w:t>
      </w:r>
    </w:p>
    <w:p w14:paraId="57A20FF1" w14:textId="7A44462A" w:rsidR="003C3129" w:rsidRDefault="004F5AD2">
      <w:pPr>
        <w:spacing w:after="0" w:line="240" w:lineRule="auto"/>
      </w:pPr>
      <w:r>
        <w:t xml:space="preserve">   </w:t>
      </w:r>
      <w:r w:rsidR="00642315">
        <w:t xml:space="preserve">        </w:t>
      </w:r>
      <w:r>
        <w:t xml:space="preserve"> </w:t>
      </w:r>
      <w:r w:rsidR="001927FF">
        <w:tab/>
      </w:r>
      <w:r w:rsidR="001B4A65">
        <w:tab/>
      </w:r>
      <w:r w:rsidR="001248A3">
        <w:t xml:space="preserve">             </w:t>
      </w:r>
      <w:r w:rsidR="00635BCB">
        <w:t xml:space="preserve">  </w:t>
      </w:r>
      <w:r w:rsidR="001248A3">
        <w:t xml:space="preserve"> </w:t>
      </w:r>
      <w:r w:rsidR="00052C62">
        <w:t>Education Supervisor II</w:t>
      </w:r>
      <w:r w:rsidR="00B30110">
        <w:tab/>
      </w:r>
      <w:r w:rsidR="00B30110">
        <w:tab/>
      </w:r>
      <w:r w:rsidR="00B30110">
        <w:tab/>
      </w:r>
      <w:r w:rsidR="00B30110">
        <w:tab/>
      </w:r>
      <w:r w:rsidR="00B30110">
        <w:tab/>
      </w:r>
      <w:r w:rsidR="00B30110">
        <w:tab/>
      </w:r>
      <w:r w:rsidR="00635BCB">
        <w:t xml:space="preserve">                             </w:t>
      </w:r>
      <w:r w:rsidR="00B30110">
        <w:t xml:space="preserve"> </w:t>
      </w:r>
      <w:r w:rsidR="001B4A65">
        <w:t xml:space="preserve"> </w:t>
      </w:r>
      <w:r w:rsidR="00B30110">
        <w:t>NSTP Director/Coordinator</w:t>
      </w:r>
      <w:r w:rsidR="003745A4">
        <w:tab/>
      </w:r>
      <w:r w:rsidR="003745A4">
        <w:tab/>
      </w:r>
      <w:r w:rsidR="003745A4">
        <w:tab/>
      </w:r>
    </w:p>
    <w:p w14:paraId="7F4A8775" w14:textId="77777777" w:rsidR="00C76109" w:rsidRDefault="00C76109" w:rsidP="009531FA">
      <w:pPr>
        <w:spacing w:after="0" w:line="240" w:lineRule="auto"/>
        <w:ind w:left="5040" w:firstLine="720"/>
      </w:pPr>
    </w:p>
    <w:p w14:paraId="693B9DD2" w14:textId="7667BBC5" w:rsidR="00F037ED" w:rsidRDefault="00B30110" w:rsidP="009531FA">
      <w:pPr>
        <w:spacing w:after="0" w:line="240" w:lineRule="auto"/>
        <w:ind w:left="5040" w:firstLine="720"/>
        <w:rPr>
          <w:b/>
        </w:rPr>
      </w:pPr>
      <w:r>
        <w:t xml:space="preserve">Date: </w:t>
      </w:r>
      <w:r w:rsidR="00267BCA">
        <w:t>July 25,</w:t>
      </w:r>
      <w:r w:rsidR="003C3129">
        <w:t xml:space="preserve"> 202</w:t>
      </w:r>
      <w:r w:rsidR="000C726A">
        <w:t>4</w:t>
      </w:r>
      <w:r w:rsidR="003745A4">
        <w:tab/>
      </w:r>
      <w:r w:rsidR="003745A4">
        <w:tab/>
      </w:r>
      <w:r w:rsidR="003745A4">
        <w:tab/>
      </w:r>
    </w:p>
    <w:sectPr w:rsidR="00F037ED" w:rsidSect="00137F7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0DA49" w14:textId="77777777" w:rsidR="00CD2019" w:rsidRDefault="00CD2019">
      <w:pPr>
        <w:spacing w:line="240" w:lineRule="auto"/>
      </w:pPr>
      <w:r>
        <w:separator/>
      </w:r>
    </w:p>
  </w:endnote>
  <w:endnote w:type="continuationSeparator" w:id="0">
    <w:p w14:paraId="0756EE06" w14:textId="77777777" w:rsidR="00CD2019" w:rsidRDefault="00CD20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B67305" w14:textId="77777777" w:rsidR="007A4E59" w:rsidRDefault="007A4E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3983C" w14:textId="77777777" w:rsidR="007A4E59" w:rsidRDefault="007A4E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B816FF" w14:textId="77777777" w:rsidR="007A4E59" w:rsidRDefault="007A4E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186D52" w14:textId="77777777" w:rsidR="00CD2019" w:rsidRDefault="00CD2019">
      <w:pPr>
        <w:spacing w:after="0" w:line="240" w:lineRule="auto"/>
      </w:pPr>
      <w:r>
        <w:separator/>
      </w:r>
    </w:p>
  </w:footnote>
  <w:footnote w:type="continuationSeparator" w:id="0">
    <w:p w14:paraId="1390B533" w14:textId="77777777" w:rsidR="00CD2019" w:rsidRDefault="00CD20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128BD4" w14:textId="77777777" w:rsidR="007A4E59" w:rsidRDefault="007A4E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A9F82" w14:textId="77777777" w:rsidR="00CA2CC1" w:rsidRDefault="00CA2CC1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150918" w14:textId="77777777" w:rsidR="00CA2CC1" w:rsidRDefault="00CA2CC1">
    <w:pPr>
      <w:pStyle w:val="Header"/>
      <w:tabs>
        <w:tab w:val="left" w:pos="6390"/>
      </w:tabs>
      <w:jc w:val="center"/>
    </w:pPr>
    <w:r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1" wp14:anchorId="27F83BE4" wp14:editId="791E52FF">
          <wp:simplePos x="0" y="0"/>
          <wp:positionH relativeFrom="column">
            <wp:posOffset>2194560</wp:posOffset>
          </wp:positionH>
          <wp:positionV relativeFrom="paragraph">
            <wp:posOffset>3976</wp:posOffset>
          </wp:positionV>
          <wp:extent cx="628153" cy="628153"/>
          <wp:effectExtent l="0" t="0" r="635" b="63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HED Logo New_20210406_RGB_border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0014" cy="6300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epublic of the Philippines</w:t>
    </w:r>
  </w:p>
  <w:p w14:paraId="5C0AC040" w14:textId="77777777" w:rsidR="00CA2CC1" w:rsidRDefault="00CA2CC1">
    <w:pPr>
      <w:pStyle w:val="Header"/>
      <w:tabs>
        <w:tab w:val="left" w:pos="6390"/>
      </w:tabs>
      <w:jc w:val="center"/>
    </w:pPr>
    <w:r>
      <w:t>Office of the President</w:t>
    </w:r>
  </w:p>
  <w:p w14:paraId="237E2B9F" w14:textId="77777777" w:rsidR="00CA2CC1" w:rsidRDefault="00CA2CC1">
    <w:pPr>
      <w:pStyle w:val="Header"/>
      <w:tabs>
        <w:tab w:val="left" w:pos="6390"/>
      </w:tabs>
      <w:jc w:val="center"/>
      <w:rPr>
        <w:b/>
        <w:sz w:val="24"/>
        <w:szCs w:val="24"/>
      </w:rPr>
    </w:pPr>
    <w:r>
      <w:rPr>
        <w:b/>
        <w:sz w:val="24"/>
        <w:szCs w:val="24"/>
      </w:rPr>
      <w:t>COMMISSION ON HIGHER EDUCATION</w:t>
    </w:r>
  </w:p>
  <w:p w14:paraId="3A5C3A78" w14:textId="77777777" w:rsidR="00CA2CC1" w:rsidRDefault="00CA2CC1">
    <w:pPr>
      <w:pStyle w:val="Header"/>
      <w:tabs>
        <w:tab w:val="left" w:pos="6390"/>
      </w:tabs>
      <w:jc w:val="center"/>
    </w:pPr>
  </w:p>
  <w:p w14:paraId="7F3BE0E9" w14:textId="77777777" w:rsidR="00CA2CC1" w:rsidRDefault="00CA2CC1">
    <w:pPr>
      <w:pStyle w:val="Header"/>
      <w:tabs>
        <w:tab w:val="left" w:pos="6390"/>
      </w:tabs>
      <w:jc w:val="center"/>
    </w:pPr>
    <w:r>
      <w:t>NATIONAL SERVICE TRAINING PROGRAM</w:t>
    </w:r>
  </w:p>
  <w:p w14:paraId="37304A40" w14:textId="77777777" w:rsidR="00CA2CC1" w:rsidRDefault="00CA2CC1">
    <w:pPr>
      <w:pStyle w:val="Header"/>
      <w:tabs>
        <w:tab w:val="left" w:pos="6390"/>
      </w:tabs>
      <w:jc w:val="center"/>
    </w:pPr>
    <w:r>
      <w:t>(ROTC/CWTS/L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E81"/>
    <w:multiLevelType w:val="hybridMultilevel"/>
    <w:tmpl w:val="D402DB9A"/>
    <w:lvl w:ilvl="0" w:tplc="514E8D8A">
      <w:start w:val="1"/>
      <w:numFmt w:val="decimal"/>
      <w:lvlText w:val="%1."/>
      <w:lvlJc w:val="left"/>
      <w:pPr>
        <w:ind w:left="928" w:hanging="360"/>
      </w:pPr>
      <w:rPr>
        <w:rFonts w:asciiTheme="minorHAnsi" w:eastAsiaTheme="minorHAnsi" w:hAnsiTheme="minorHAnsi" w:cstheme="minorBidi"/>
        <w:b/>
      </w:rPr>
    </w:lvl>
    <w:lvl w:ilvl="1" w:tplc="34090019" w:tentative="1">
      <w:start w:val="1"/>
      <w:numFmt w:val="lowerLetter"/>
      <w:lvlText w:val="%2."/>
      <w:lvlJc w:val="left"/>
      <w:pPr>
        <w:ind w:left="1648" w:hanging="360"/>
      </w:pPr>
    </w:lvl>
    <w:lvl w:ilvl="2" w:tplc="3409001B" w:tentative="1">
      <w:start w:val="1"/>
      <w:numFmt w:val="lowerRoman"/>
      <w:lvlText w:val="%3."/>
      <w:lvlJc w:val="right"/>
      <w:pPr>
        <w:ind w:left="2368" w:hanging="180"/>
      </w:pPr>
    </w:lvl>
    <w:lvl w:ilvl="3" w:tplc="3409000F" w:tentative="1">
      <w:start w:val="1"/>
      <w:numFmt w:val="decimal"/>
      <w:lvlText w:val="%4."/>
      <w:lvlJc w:val="left"/>
      <w:pPr>
        <w:ind w:left="3088" w:hanging="360"/>
      </w:pPr>
    </w:lvl>
    <w:lvl w:ilvl="4" w:tplc="34090019" w:tentative="1">
      <w:start w:val="1"/>
      <w:numFmt w:val="lowerLetter"/>
      <w:lvlText w:val="%5."/>
      <w:lvlJc w:val="left"/>
      <w:pPr>
        <w:ind w:left="3808" w:hanging="360"/>
      </w:pPr>
    </w:lvl>
    <w:lvl w:ilvl="5" w:tplc="3409001B" w:tentative="1">
      <w:start w:val="1"/>
      <w:numFmt w:val="lowerRoman"/>
      <w:lvlText w:val="%6."/>
      <w:lvlJc w:val="right"/>
      <w:pPr>
        <w:ind w:left="4528" w:hanging="180"/>
      </w:pPr>
    </w:lvl>
    <w:lvl w:ilvl="6" w:tplc="3409000F" w:tentative="1">
      <w:start w:val="1"/>
      <w:numFmt w:val="decimal"/>
      <w:lvlText w:val="%7."/>
      <w:lvlJc w:val="left"/>
      <w:pPr>
        <w:ind w:left="5248" w:hanging="360"/>
      </w:pPr>
    </w:lvl>
    <w:lvl w:ilvl="7" w:tplc="34090019" w:tentative="1">
      <w:start w:val="1"/>
      <w:numFmt w:val="lowerLetter"/>
      <w:lvlText w:val="%8."/>
      <w:lvlJc w:val="left"/>
      <w:pPr>
        <w:ind w:left="5968" w:hanging="360"/>
      </w:pPr>
    </w:lvl>
    <w:lvl w:ilvl="8" w:tplc="3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" w15:restartNumberingAfterBreak="0">
    <w:nsid w:val="30F869DB"/>
    <w:multiLevelType w:val="multilevel"/>
    <w:tmpl w:val="30F869DB"/>
    <w:lvl w:ilvl="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2265C34"/>
    <w:multiLevelType w:val="singleLevel"/>
    <w:tmpl w:val="32265C34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3326786A"/>
    <w:multiLevelType w:val="hybridMultilevel"/>
    <w:tmpl w:val="A1E2EF3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76212D"/>
    <w:multiLevelType w:val="hybridMultilevel"/>
    <w:tmpl w:val="07464B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53407F"/>
    <w:multiLevelType w:val="hybridMultilevel"/>
    <w:tmpl w:val="2764797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9B4F43"/>
    <w:multiLevelType w:val="hybridMultilevel"/>
    <w:tmpl w:val="05528970"/>
    <w:lvl w:ilvl="0" w:tplc="B47230C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77F1A2A"/>
    <w:multiLevelType w:val="multilevel"/>
    <w:tmpl w:val="777F1A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77EA1F72"/>
    <w:multiLevelType w:val="hybridMultilevel"/>
    <w:tmpl w:val="215C11AE"/>
    <w:lvl w:ilvl="0" w:tplc="89FCE8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92457242">
    <w:abstractNumId w:val="7"/>
  </w:num>
  <w:num w:numId="2" w16cid:durableId="2125885804">
    <w:abstractNumId w:val="1"/>
  </w:num>
  <w:num w:numId="3" w16cid:durableId="188490737">
    <w:abstractNumId w:val="2"/>
  </w:num>
  <w:num w:numId="4" w16cid:durableId="1876233084">
    <w:abstractNumId w:val="3"/>
  </w:num>
  <w:num w:numId="5" w16cid:durableId="463932805">
    <w:abstractNumId w:val="5"/>
  </w:num>
  <w:num w:numId="6" w16cid:durableId="1665552194">
    <w:abstractNumId w:val="8"/>
  </w:num>
  <w:num w:numId="7" w16cid:durableId="667289094">
    <w:abstractNumId w:val="0"/>
  </w:num>
  <w:num w:numId="8" w16cid:durableId="1877619874">
    <w:abstractNumId w:val="4"/>
  </w:num>
  <w:num w:numId="9" w16cid:durableId="202581555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Tc3MzIzNzc0MzNQ0lEKTi0uzszPAykwqwUAGtxtWCwAAAA="/>
  </w:docVars>
  <w:rsids>
    <w:rsidRoot w:val="00495771"/>
    <w:rsid w:val="00012743"/>
    <w:rsid w:val="00016B96"/>
    <w:rsid w:val="00022DDF"/>
    <w:rsid w:val="00052C62"/>
    <w:rsid w:val="0005568C"/>
    <w:rsid w:val="00056684"/>
    <w:rsid w:val="00080DFF"/>
    <w:rsid w:val="00084DF0"/>
    <w:rsid w:val="00087EAD"/>
    <w:rsid w:val="0009673A"/>
    <w:rsid w:val="000A2F27"/>
    <w:rsid w:val="000C726A"/>
    <w:rsid w:val="000F667F"/>
    <w:rsid w:val="001042D7"/>
    <w:rsid w:val="00105C27"/>
    <w:rsid w:val="001113B2"/>
    <w:rsid w:val="001248A3"/>
    <w:rsid w:val="00134D83"/>
    <w:rsid w:val="00137F78"/>
    <w:rsid w:val="001652FC"/>
    <w:rsid w:val="0017204E"/>
    <w:rsid w:val="001756DD"/>
    <w:rsid w:val="001927FF"/>
    <w:rsid w:val="00197A9E"/>
    <w:rsid w:val="001B4A65"/>
    <w:rsid w:val="001D4080"/>
    <w:rsid w:val="001E2054"/>
    <w:rsid w:val="001F5A4D"/>
    <w:rsid w:val="002002B7"/>
    <w:rsid w:val="00212EE0"/>
    <w:rsid w:val="00226990"/>
    <w:rsid w:val="0024354E"/>
    <w:rsid w:val="00260EE2"/>
    <w:rsid w:val="002621F5"/>
    <w:rsid w:val="002626A2"/>
    <w:rsid w:val="00267BCA"/>
    <w:rsid w:val="00272840"/>
    <w:rsid w:val="00287DCC"/>
    <w:rsid w:val="002D4528"/>
    <w:rsid w:val="002F1162"/>
    <w:rsid w:val="00346274"/>
    <w:rsid w:val="00355625"/>
    <w:rsid w:val="00363D92"/>
    <w:rsid w:val="0037420F"/>
    <w:rsid w:val="003745A4"/>
    <w:rsid w:val="00396949"/>
    <w:rsid w:val="003B1CE3"/>
    <w:rsid w:val="003C3129"/>
    <w:rsid w:val="003C4B4B"/>
    <w:rsid w:val="003D5B0F"/>
    <w:rsid w:val="003E70D3"/>
    <w:rsid w:val="003F6B21"/>
    <w:rsid w:val="004056D3"/>
    <w:rsid w:val="004123F1"/>
    <w:rsid w:val="004442F4"/>
    <w:rsid w:val="004535A8"/>
    <w:rsid w:val="00470595"/>
    <w:rsid w:val="00490917"/>
    <w:rsid w:val="00495771"/>
    <w:rsid w:val="004A7DDB"/>
    <w:rsid w:val="004B64AA"/>
    <w:rsid w:val="004C541A"/>
    <w:rsid w:val="004C76A3"/>
    <w:rsid w:val="004E36A2"/>
    <w:rsid w:val="004E4CCA"/>
    <w:rsid w:val="004F5AD2"/>
    <w:rsid w:val="00502C83"/>
    <w:rsid w:val="00505E36"/>
    <w:rsid w:val="00517BC8"/>
    <w:rsid w:val="0052005A"/>
    <w:rsid w:val="00555DF2"/>
    <w:rsid w:val="00566CEB"/>
    <w:rsid w:val="0057029B"/>
    <w:rsid w:val="00584A48"/>
    <w:rsid w:val="005B0120"/>
    <w:rsid w:val="005B5641"/>
    <w:rsid w:val="005C44F6"/>
    <w:rsid w:val="005E54E1"/>
    <w:rsid w:val="00612953"/>
    <w:rsid w:val="0061470A"/>
    <w:rsid w:val="00635BCB"/>
    <w:rsid w:val="00642315"/>
    <w:rsid w:val="00645EF5"/>
    <w:rsid w:val="00646B2B"/>
    <w:rsid w:val="00654916"/>
    <w:rsid w:val="0065569D"/>
    <w:rsid w:val="00664548"/>
    <w:rsid w:val="00673324"/>
    <w:rsid w:val="0067489A"/>
    <w:rsid w:val="006A041D"/>
    <w:rsid w:val="006A36CB"/>
    <w:rsid w:val="006D7029"/>
    <w:rsid w:val="006E41EB"/>
    <w:rsid w:val="006E56BE"/>
    <w:rsid w:val="006F05AF"/>
    <w:rsid w:val="00710561"/>
    <w:rsid w:val="007117E2"/>
    <w:rsid w:val="00731B3E"/>
    <w:rsid w:val="007629F8"/>
    <w:rsid w:val="00782178"/>
    <w:rsid w:val="007928BB"/>
    <w:rsid w:val="007A4D72"/>
    <w:rsid w:val="007A4E59"/>
    <w:rsid w:val="007A72E7"/>
    <w:rsid w:val="007B49D7"/>
    <w:rsid w:val="007B5DE5"/>
    <w:rsid w:val="007E1EBD"/>
    <w:rsid w:val="007E3399"/>
    <w:rsid w:val="00803EA3"/>
    <w:rsid w:val="008123D6"/>
    <w:rsid w:val="0082557F"/>
    <w:rsid w:val="00830404"/>
    <w:rsid w:val="00877524"/>
    <w:rsid w:val="00886DE5"/>
    <w:rsid w:val="008C7EE2"/>
    <w:rsid w:val="008D06F2"/>
    <w:rsid w:val="008E05CB"/>
    <w:rsid w:val="008E477C"/>
    <w:rsid w:val="008E75D0"/>
    <w:rsid w:val="008E79AE"/>
    <w:rsid w:val="0090587F"/>
    <w:rsid w:val="00914CF7"/>
    <w:rsid w:val="00941DD3"/>
    <w:rsid w:val="009531FA"/>
    <w:rsid w:val="00957B29"/>
    <w:rsid w:val="0099666F"/>
    <w:rsid w:val="009A2644"/>
    <w:rsid w:val="009A554E"/>
    <w:rsid w:val="009E48AE"/>
    <w:rsid w:val="009F1B80"/>
    <w:rsid w:val="00A25CE8"/>
    <w:rsid w:val="00A30892"/>
    <w:rsid w:val="00A35587"/>
    <w:rsid w:val="00A54A9A"/>
    <w:rsid w:val="00A830E9"/>
    <w:rsid w:val="00A93ACC"/>
    <w:rsid w:val="00AB3F0E"/>
    <w:rsid w:val="00B30110"/>
    <w:rsid w:val="00B31CC2"/>
    <w:rsid w:val="00B50625"/>
    <w:rsid w:val="00B51DC0"/>
    <w:rsid w:val="00B71C8D"/>
    <w:rsid w:val="00B72909"/>
    <w:rsid w:val="00B77C49"/>
    <w:rsid w:val="00BA5535"/>
    <w:rsid w:val="00BB7291"/>
    <w:rsid w:val="00BC6A76"/>
    <w:rsid w:val="00BF0413"/>
    <w:rsid w:val="00BF216B"/>
    <w:rsid w:val="00BF2E17"/>
    <w:rsid w:val="00C0080B"/>
    <w:rsid w:val="00C369F1"/>
    <w:rsid w:val="00C70872"/>
    <w:rsid w:val="00C76109"/>
    <w:rsid w:val="00C8212A"/>
    <w:rsid w:val="00C8587B"/>
    <w:rsid w:val="00CA2CC1"/>
    <w:rsid w:val="00CA37F0"/>
    <w:rsid w:val="00CA5A86"/>
    <w:rsid w:val="00CB3EB9"/>
    <w:rsid w:val="00CD2019"/>
    <w:rsid w:val="00CD5C6B"/>
    <w:rsid w:val="00CE23D1"/>
    <w:rsid w:val="00D14966"/>
    <w:rsid w:val="00D15B84"/>
    <w:rsid w:val="00D163D6"/>
    <w:rsid w:val="00D27330"/>
    <w:rsid w:val="00D3433E"/>
    <w:rsid w:val="00D6208B"/>
    <w:rsid w:val="00D67BA6"/>
    <w:rsid w:val="00D75310"/>
    <w:rsid w:val="00D80781"/>
    <w:rsid w:val="00D82990"/>
    <w:rsid w:val="00D83813"/>
    <w:rsid w:val="00D9064A"/>
    <w:rsid w:val="00DB484B"/>
    <w:rsid w:val="00DD3874"/>
    <w:rsid w:val="00DE05C6"/>
    <w:rsid w:val="00DE24D9"/>
    <w:rsid w:val="00E16FC3"/>
    <w:rsid w:val="00E5796D"/>
    <w:rsid w:val="00E90788"/>
    <w:rsid w:val="00E920B0"/>
    <w:rsid w:val="00E93259"/>
    <w:rsid w:val="00E96C1F"/>
    <w:rsid w:val="00EE7896"/>
    <w:rsid w:val="00EF53F7"/>
    <w:rsid w:val="00EF59E0"/>
    <w:rsid w:val="00F037ED"/>
    <w:rsid w:val="00F04124"/>
    <w:rsid w:val="00F26017"/>
    <w:rsid w:val="00F50C92"/>
    <w:rsid w:val="00F663E9"/>
    <w:rsid w:val="00F860D9"/>
    <w:rsid w:val="00F94F0F"/>
    <w:rsid w:val="00F96D82"/>
    <w:rsid w:val="00FA6EE3"/>
    <w:rsid w:val="00FC0656"/>
    <w:rsid w:val="00FC452A"/>
    <w:rsid w:val="071E5AB1"/>
    <w:rsid w:val="202C6A3B"/>
    <w:rsid w:val="23370B0F"/>
    <w:rsid w:val="3B9C4F76"/>
    <w:rsid w:val="47723EAA"/>
    <w:rsid w:val="4C3D14DD"/>
    <w:rsid w:val="58DF2E9D"/>
    <w:rsid w:val="737B75F1"/>
    <w:rsid w:val="73F60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B44F5"/>
  <w15:docId w15:val="{29CABFBD-8FA0-4FFE-A2CD-AA58700C3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4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454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9133BE5-0AB5-4148-BCC7-1D5465B611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</Pages>
  <Words>488</Words>
  <Characters>278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7</dc:creator>
  <cp:lastModifiedBy>JVH</cp:lastModifiedBy>
  <cp:revision>5</cp:revision>
  <cp:lastPrinted>2022-07-20T09:17:00Z</cp:lastPrinted>
  <dcterms:created xsi:type="dcterms:W3CDTF">2023-07-12T02:30:00Z</dcterms:created>
  <dcterms:modified xsi:type="dcterms:W3CDTF">2024-07-2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